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198" w:rsidRDefault="00BA1198" w:rsidP="000F2C5D">
      <w:pPr>
        <w:pStyle w:val="Test"/>
        <w:spacing w:line="288" w:lineRule="auto"/>
        <w:rPr>
          <w:sz w:val="28"/>
          <w:szCs w:val="28"/>
        </w:rPr>
      </w:pPr>
      <w:r>
        <w:rPr>
          <w:sz w:val="28"/>
          <w:szCs w:val="28"/>
        </w:rPr>
        <w:t xml:space="preserve">Anmeldeformular </w:t>
      </w:r>
      <w:r w:rsidR="0008635B">
        <w:rPr>
          <w:sz w:val="28"/>
          <w:szCs w:val="28"/>
        </w:rPr>
        <w:t>DXA</w:t>
      </w:r>
      <w:r w:rsidR="00CF70AF">
        <w:rPr>
          <w:sz w:val="28"/>
          <w:szCs w:val="28"/>
        </w:rPr>
        <w:t>-Messung</w:t>
      </w:r>
    </w:p>
    <w:p w:rsidR="000E1470" w:rsidRPr="000E1470" w:rsidRDefault="000E1470" w:rsidP="000E1470">
      <w:pPr>
        <w:pStyle w:val="HTMLAdresse"/>
        <w:numPr>
          <w:ilvl w:val="0"/>
          <w:numId w:val="4"/>
        </w:numPr>
        <w:rPr>
          <w:rStyle w:val="Hyperlink"/>
          <w:rFonts w:ascii="Arial" w:hAnsi="Arial" w:cs="Arial"/>
          <w:b/>
          <w:i w:val="0"/>
          <w:color w:val="auto"/>
          <w:sz w:val="16"/>
          <w:szCs w:val="16"/>
        </w:rPr>
      </w:pPr>
      <w:r w:rsidRPr="000E1470">
        <w:rPr>
          <w:b/>
          <w:i w:val="0"/>
          <w:color w:val="000000"/>
          <w:sz w:val="16"/>
          <w:szCs w:val="16"/>
        </w:rPr>
        <w:t xml:space="preserve">Anmeldung an </w:t>
      </w:r>
      <w:hyperlink r:id="rId8" w:history="1">
        <w:r w:rsidRPr="000E1470">
          <w:rPr>
            <w:rStyle w:val="Hyperlink"/>
            <w:rFonts w:ascii="Arial" w:hAnsi="Arial" w:cs="Arial"/>
            <w:b/>
            <w:i w:val="0"/>
            <w:color w:val="00946C"/>
            <w:sz w:val="16"/>
            <w:szCs w:val="16"/>
            <w:u w:val="none"/>
          </w:rPr>
          <w:t>osteo@insel.ch</w:t>
        </w:r>
      </w:hyperlink>
      <w:r w:rsidRPr="000E1470">
        <w:rPr>
          <w:rStyle w:val="Hyperlink"/>
          <w:rFonts w:ascii="Arial" w:hAnsi="Arial" w:cs="Arial"/>
          <w:b/>
          <w:i w:val="0"/>
          <w:color w:val="00946C"/>
          <w:sz w:val="16"/>
          <w:szCs w:val="16"/>
        </w:rPr>
        <w:t xml:space="preserve"> </w:t>
      </w:r>
    </w:p>
    <w:p w:rsidR="000E1470" w:rsidRPr="000E1470" w:rsidRDefault="000E1470" w:rsidP="000E1470">
      <w:pPr>
        <w:pStyle w:val="HTMLAdresse"/>
        <w:numPr>
          <w:ilvl w:val="0"/>
          <w:numId w:val="4"/>
        </w:numPr>
        <w:spacing w:before="120"/>
        <w:ind w:left="340" w:hanging="340"/>
        <w:rPr>
          <w:b/>
          <w:i w:val="0"/>
          <w:color w:val="000000"/>
          <w:sz w:val="16"/>
          <w:szCs w:val="16"/>
        </w:rPr>
      </w:pPr>
      <w:r w:rsidRPr="000E1470">
        <w:rPr>
          <w:b/>
          <w:i w:val="0"/>
          <w:color w:val="000000"/>
          <w:sz w:val="16"/>
          <w:szCs w:val="16"/>
        </w:rPr>
        <w:t xml:space="preserve">Dieses Anmeldeformular wird nur von externen </w:t>
      </w:r>
      <w:proofErr w:type="spellStart"/>
      <w:r w:rsidRPr="000E1470">
        <w:rPr>
          <w:b/>
          <w:i w:val="0"/>
          <w:color w:val="000000"/>
          <w:sz w:val="16"/>
          <w:szCs w:val="16"/>
        </w:rPr>
        <w:t>Zuweisern</w:t>
      </w:r>
      <w:proofErr w:type="spellEnd"/>
      <w:r w:rsidRPr="000E1470">
        <w:rPr>
          <w:b/>
          <w:i w:val="0"/>
          <w:color w:val="000000"/>
          <w:sz w:val="16"/>
          <w:szCs w:val="16"/>
        </w:rPr>
        <w:t xml:space="preserve"> angenomme</w:t>
      </w:r>
      <w:r>
        <w:rPr>
          <w:b/>
          <w:i w:val="0"/>
          <w:color w:val="000000"/>
          <w:sz w:val="16"/>
          <w:szCs w:val="16"/>
        </w:rPr>
        <w:t xml:space="preserve">n (intern über </w:t>
      </w:r>
      <w:proofErr w:type="spellStart"/>
      <w:r>
        <w:rPr>
          <w:b/>
          <w:i w:val="0"/>
          <w:color w:val="000000"/>
          <w:sz w:val="16"/>
          <w:szCs w:val="16"/>
        </w:rPr>
        <w:t>Epic</w:t>
      </w:r>
      <w:proofErr w:type="spellEnd"/>
      <w:r>
        <w:rPr>
          <w:b/>
          <w:i w:val="0"/>
          <w:color w:val="000000"/>
          <w:sz w:val="16"/>
          <w:szCs w:val="16"/>
        </w:rPr>
        <w:t xml:space="preserve"> anzumelden)</w:t>
      </w:r>
    </w:p>
    <w:p w:rsidR="000F2C5D" w:rsidRPr="000E1470" w:rsidRDefault="000F2C5D" w:rsidP="000F2C5D">
      <w:pPr>
        <w:spacing w:line="288" w:lineRule="auto"/>
        <w:rPr>
          <w:sz w:val="16"/>
          <w:szCs w:val="16"/>
        </w:rPr>
      </w:pPr>
    </w:p>
    <w:tbl>
      <w:tblPr>
        <w:tblStyle w:val="Tabellenraster"/>
        <w:tblW w:w="0" w:type="auto"/>
        <w:tblInd w:w="-85" w:type="dxa"/>
        <w:tblBorders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4684"/>
        <w:gridCol w:w="4670"/>
      </w:tblGrid>
      <w:tr w:rsidR="000F2C5D" w:rsidRPr="002C4736" w:rsidTr="00FC6B8E">
        <w:tc>
          <w:tcPr>
            <w:tcW w:w="4684" w:type="dxa"/>
            <w:tcBorders>
              <w:top w:val="single" w:sz="4" w:space="0" w:color="auto"/>
              <w:bottom w:val="single" w:sz="4" w:space="0" w:color="auto"/>
            </w:tcBorders>
          </w:tcPr>
          <w:p w:rsidR="000F2C5D" w:rsidRPr="002C4736" w:rsidRDefault="000F2C5D" w:rsidP="009527CC">
            <w:pPr>
              <w:pStyle w:val="Betreff"/>
              <w:spacing w:line="288" w:lineRule="auto"/>
            </w:pPr>
            <w:r w:rsidRPr="002C4736">
              <w:t>Zuweiser</w:t>
            </w:r>
          </w:p>
          <w:sdt>
            <w:sdtPr>
              <w:id w:val="-1734846354"/>
              <w:placeholder>
                <w:docPart w:val="C32C4BC2E3F64AD48C250576678D487F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  <w:ind w:right="434"/>
                </w:pPr>
                <w:r w:rsidRPr="002C4736">
                  <w:rPr>
                    <w:rStyle w:val="Platzhaltertext"/>
                  </w:rPr>
                  <w:t>Anschrift</w:t>
                </w:r>
              </w:p>
            </w:sdtContent>
          </w:sdt>
          <w:p w:rsidR="000F2C5D" w:rsidRPr="002C4736" w:rsidRDefault="000E1470" w:rsidP="009527CC">
            <w:pPr>
              <w:spacing w:line="288" w:lineRule="auto"/>
            </w:pPr>
            <w:sdt>
              <w:sdtPr>
                <w:id w:val="-1009443866"/>
                <w:placeholder>
                  <w:docPart w:val="0F5B3D375B6244B8BDD5C5E4A015D36B"/>
                </w:placeholder>
                <w:showingPlcHdr/>
                <w:text w:multiLine="1"/>
              </w:sdtPr>
              <w:sdtEndPr/>
              <w:sdtContent>
                <w:r w:rsidR="000F2C5D" w:rsidRPr="002C4736">
                  <w:rPr>
                    <w:rStyle w:val="Platzhaltertext"/>
                  </w:rPr>
                  <w:t>HIN-Email</w:t>
                </w:r>
              </w:sdtContent>
            </w:sdt>
          </w:p>
        </w:tc>
        <w:tc>
          <w:tcPr>
            <w:tcW w:w="4670" w:type="dxa"/>
            <w:tcBorders>
              <w:top w:val="single" w:sz="4" w:space="0" w:color="auto"/>
              <w:bottom w:val="single" w:sz="4" w:space="0" w:color="auto"/>
            </w:tcBorders>
          </w:tcPr>
          <w:p w:rsidR="000F2C5D" w:rsidRPr="002C4736" w:rsidRDefault="000F2C5D" w:rsidP="009527CC">
            <w:pPr>
              <w:spacing w:line="288" w:lineRule="auto"/>
              <w:rPr>
                <w:b/>
              </w:rPr>
            </w:pPr>
            <w:r w:rsidRPr="002C4736">
              <w:rPr>
                <w:b/>
              </w:rPr>
              <w:t>Patient</w:t>
            </w:r>
          </w:p>
          <w:sdt>
            <w:sdtPr>
              <w:rPr>
                <w:b/>
              </w:rPr>
              <w:id w:val="-476226886"/>
              <w:placeholder>
                <w:docPart w:val="1DF4C96CA44340CBA222BD66BAA205E7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  <w:rPr>
                    <w:b/>
                  </w:rPr>
                </w:pPr>
                <w:r w:rsidRPr="002C4736">
                  <w:rPr>
                    <w:rStyle w:val="Platzhaltertext"/>
                    <w:b/>
                  </w:rPr>
                  <w:t>Name Vorname, TT.MM.JJJJ</w:t>
                </w:r>
                <w:r>
                  <w:rPr>
                    <w:rStyle w:val="Platzhaltertext"/>
                    <w:b/>
                  </w:rPr>
                  <w:t>, w/m/d</w:t>
                </w:r>
              </w:p>
            </w:sdtContent>
          </w:sdt>
          <w:sdt>
            <w:sdtPr>
              <w:id w:val="1414587032"/>
              <w:placeholder>
                <w:docPart w:val="545C4F3FC1D74ACCB2B6894865919153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 w:rsidRPr="002C4736">
                  <w:rPr>
                    <w:rStyle w:val="Platzhaltertext"/>
                  </w:rPr>
                  <w:t>Adresse</w:t>
                </w:r>
              </w:p>
            </w:sdtContent>
          </w:sdt>
          <w:sdt>
            <w:sdtPr>
              <w:id w:val="306673782"/>
              <w:placeholder>
                <w:docPart w:val="7D790081C2634B5B836C84E06A25AEF6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>
                  <w:rPr>
                    <w:rStyle w:val="Platzhaltertext"/>
                  </w:rPr>
                  <w:t>Mobile</w:t>
                </w:r>
              </w:p>
            </w:sdtContent>
          </w:sdt>
          <w:sdt>
            <w:sdtPr>
              <w:id w:val="-1683655030"/>
              <w:placeholder>
                <w:docPart w:val="13CC24768A64493E9951B16DF9DAFAAC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 w:rsidRPr="002C4736">
                  <w:rPr>
                    <w:rStyle w:val="Platzhaltertext"/>
                  </w:rPr>
                  <w:t>Email</w:t>
                </w:r>
              </w:p>
            </w:sdtContent>
          </w:sdt>
        </w:tc>
      </w:tr>
      <w:tr w:rsidR="00FC6B8E" w:rsidRPr="002C4736" w:rsidTr="00FC6B8E">
        <w:tc>
          <w:tcPr>
            <w:tcW w:w="93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C6B8E" w:rsidRPr="002C4736" w:rsidRDefault="00FC6B8E" w:rsidP="00FC6B8E">
            <w:pPr>
              <w:spacing w:line="288" w:lineRule="auto"/>
              <w:rPr>
                <w:b/>
              </w:rPr>
            </w:pPr>
            <w:r>
              <w:rPr>
                <w:b/>
              </w:rPr>
              <w:t>Indikation</w:t>
            </w:r>
          </w:p>
          <w:p w:rsidR="00FC6B8E" w:rsidRDefault="000E1470" w:rsidP="00FC6B8E">
            <w:pPr>
              <w:spacing w:line="288" w:lineRule="auto"/>
              <w:ind w:left="340" w:hanging="340"/>
            </w:pPr>
            <w:sdt>
              <w:sdtPr>
                <w:id w:val="38475473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Osteologische Risikosituation </w:t>
            </w:r>
            <w:r w:rsidR="00FC6B8E" w:rsidRPr="008641A9">
              <w:rPr>
                <w:sz w:val="16"/>
                <w:szCs w:val="16"/>
              </w:rPr>
              <w:t>(Knochenerkrankungen, Menopause, etc.)</w:t>
            </w:r>
          </w:p>
          <w:p w:rsidR="00FC6B8E" w:rsidRDefault="000E1470" w:rsidP="00FC6B8E">
            <w:pPr>
              <w:spacing w:line="288" w:lineRule="auto"/>
              <w:ind w:left="340" w:hanging="340"/>
            </w:pPr>
            <w:sdt>
              <w:sdtPr>
                <w:id w:val="-8739203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Geriatrische Risikosituation </w:t>
            </w:r>
            <w:r w:rsidR="00FC6B8E">
              <w:rPr>
                <w:sz w:val="16"/>
                <w:szCs w:val="16"/>
              </w:rPr>
              <w:t>(</w:t>
            </w:r>
            <w:r w:rsidR="00FC6B8E" w:rsidRPr="008641A9">
              <w:rPr>
                <w:sz w:val="16"/>
                <w:szCs w:val="16"/>
              </w:rPr>
              <w:t>Sarkopenie, Gangunsicherheit, etc.)</w:t>
            </w:r>
          </w:p>
          <w:p w:rsidR="00FC6B8E" w:rsidRPr="0000090C" w:rsidRDefault="000E1470" w:rsidP="00FC6B8E">
            <w:pPr>
              <w:spacing w:line="288" w:lineRule="auto"/>
              <w:ind w:left="340" w:hanging="340"/>
              <w:rPr>
                <w:lang w:val="fr-CH"/>
              </w:rPr>
            </w:pPr>
            <w:sdt>
              <w:sdtPr>
                <w:id w:val="-131208777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 w:rsidRPr="0000090C">
              <w:rPr>
                <w:lang w:val="fr-CH"/>
              </w:rPr>
              <w:tab/>
              <w:t xml:space="preserve">Metabolische Risikosituation </w:t>
            </w:r>
            <w:r w:rsidR="00FC6B8E" w:rsidRPr="0000090C">
              <w:rPr>
                <w:sz w:val="16"/>
                <w:szCs w:val="16"/>
                <w:lang w:val="fr-CH"/>
              </w:rPr>
              <w:t>(Adipositas, Bariatrie, Diabetes mellitus, etc.)</w:t>
            </w:r>
          </w:p>
          <w:p w:rsidR="00FC6B8E" w:rsidRDefault="000E1470" w:rsidP="00FC6B8E">
            <w:pPr>
              <w:spacing w:line="288" w:lineRule="auto"/>
              <w:ind w:left="340" w:hanging="340"/>
            </w:pPr>
            <w:sdt>
              <w:sdtPr>
                <w:id w:val="147024998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Ernährungsmedizinische Risikosituation </w:t>
            </w:r>
            <w:r w:rsidR="00FC6B8E">
              <w:rPr>
                <w:sz w:val="16"/>
                <w:szCs w:val="16"/>
              </w:rPr>
              <w:t>(</w:t>
            </w:r>
            <w:r w:rsidR="00FC6B8E" w:rsidRPr="008641A9">
              <w:rPr>
                <w:sz w:val="16"/>
                <w:szCs w:val="16"/>
              </w:rPr>
              <w:t>Mangelernährung, Untergewicht, etc.)</w:t>
            </w:r>
          </w:p>
          <w:p w:rsidR="00FC6B8E" w:rsidRDefault="000E1470" w:rsidP="00FC6B8E">
            <w:pPr>
              <w:spacing w:line="288" w:lineRule="auto"/>
              <w:ind w:left="340" w:hanging="340"/>
            </w:pPr>
            <w:sdt>
              <w:sdtPr>
                <w:id w:val="209488996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Sportmedizinische Risikosituation </w:t>
            </w:r>
            <w:r w:rsidR="00FC6B8E">
              <w:rPr>
                <w:sz w:val="16"/>
                <w:szCs w:val="16"/>
              </w:rPr>
              <w:t xml:space="preserve">(Leistungssport, </w:t>
            </w:r>
            <w:r w:rsidR="00FC6B8E" w:rsidRPr="008641A9">
              <w:rPr>
                <w:sz w:val="16"/>
                <w:szCs w:val="16"/>
              </w:rPr>
              <w:t>Übertraining, etc.)</w:t>
            </w:r>
          </w:p>
          <w:p w:rsidR="00FC6B8E" w:rsidRPr="002C4736" w:rsidRDefault="000E1470" w:rsidP="00FC6B8E">
            <w:pPr>
              <w:spacing w:line="288" w:lineRule="auto"/>
              <w:ind w:left="340" w:hanging="340"/>
            </w:pPr>
            <w:sdt>
              <w:sdtPr>
                <w:id w:val="10454863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</w:r>
            <w:sdt>
              <w:sdtPr>
                <w:id w:val="-609811310"/>
                <w:placeholder>
                  <w:docPart w:val="738F268E3F9A479D80E9A52DEEB8D2E1"/>
                </w:placeholder>
                <w:showingPlcHdr/>
                <w:text w:multiLine="1"/>
              </w:sdtPr>
              <w:sdtEndPr/>
              <w:sdtContent>
                <w:r w:rsidR="00FC6B8E">
                  <w:rPr>
                    <w:rStyle w:val="Platzhaltertext"/>
                  </w:rPr>
                  <w:t>..</w:t>
                </w:r>
                <w:r w:rsidR="00FC6B8E" w:rsidRPr="00D72BD1">
                  <w:rPr>
                    <w:rStyle w:val="Platzhaltertext"/>
                  </w:rPr>
                  <w:t>.</w:t>
                </w:r>
              </w:sdtContent>
            </w:sdt>
          </w:p>
        </w:tc>
      </w:tr>
      <w:tr w:rsidR="00FC6B8E" w:rsidRPr="002C4736" w:rsidTr="00041F0A">
        <w:tc>
          <w:tcPr>
            <w:tcW w:w="93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C6B8E" w:rsidRPr="002C4736" w:rsidRDefault="00FC6B8E" w:rsidP="00FC6B8E">
            <w:pPr>
              <w:spacing w:line="288" w:lineRule="auto"/>
              <w:ind w:left="709" w:hanging="709"/>
              <w:rPr>
                <w:b/>
              </w:rPr>
            </w:pPr>
            <w:r w:rsidRPr="002C4736">
              <w:rPr>
                <w:b/>
              </w:rPr>
              <w:t>Bemerkungen</w:t>
            </w:r>
            <w:bookmarkStart w:id="0" w:name="_GoBack"/>
            <w:bookmarkEnd w:id="0"/>
          </w:p>
          <w:sdt>
            <w:sdtPr>
              <w:id w:val="1760953261"/>
              <w:placeholder>
                <w:docPart w:val="53A94AC21E09416CBD91C509E76F014A"/>
              </w:placeholder>
              <w:showingPlcHdr/>
              <w:text w:multiLine="1"/>
            </w:sdtPr>
            <w:sdtEndPr/>
            <w:sdtContent>
              <w:p w:rsidR="00FC6B8E" w:rsidRPr="00FC6B8E" w:rsidRDefault="00FC6B8E" w:rsidP="00FC6B8E">
                <w:pPr>
                  <w:spacing w:line="288" w:lineRule="auto"/>
                </w:pPr>
                <w:r>
                  <w:rPr>
                    <w:rStyle w:val="Platzhaltertext"/>
                  </w:rPr>
                  <w:t>..</w:t>
                </w:r>
                <w:r w:rsidRPr="00D72BD1">
                  <w:rPr>
                    <w:rStyle w:val="Platzhaltertext"/>
                  </w:rPr>
                  <w:t>.</w:t>
                </w:r>
              </w:p>
            </w:sdtContent>
          </w:sdt>
        </w:tc>
      </w:tr>
      <w:tr w:rsidR="00041F0A" w:rsidRPr="002C4736" w:rsidTr="00FC6B8E">
        <w:tc>
          <w:tcPr>
            <w:tcW w:w="9354" w:type="dxa"/>
            <w:gridSpan w:val="2"/>
            <w:tcBorders>
              <w:top w:val="single" w:sz="4" w:space="0" w:color="auto"/>
            </w:tcBorders>
          </w:tcPr>
          <w:p w:rsidR="00041F0A" w:rsidRDefault="00041F0A" w:rsidP="00041F0A">
            <w:pPr>
              <w:spacing w:line="288" w:lineRule="auto"/>
              <w:rPr>
                <w:b/>
              </w:rPr>
            </w:pPr>
            <w:r w:rsidRPr="002C4736">
              <w:rPr>
                <w:b/>
              </w:rPr>
              <w:t>Untersuchung gewünscht</w:t>
            </w:r>
          </w:p>
          <w:p w:rsidR="00041F0A" w:rsidRDefault="000E1470" w:rsidP="00041F0A">
            <w:pPr>
              <w:spacing w:line="288" w:lineRule="auto"/>
              <w:ind w:left="340" w:hanging="340"/>
            </w:pPr>
            <w:sdt>
              <w:sdtPr>
                <w:id w:val="-162738238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B61D02">
                  <w:sym w:font="Wingdings 2" w:char="F0A3"/>
                </w:r>
              </w:sdtContent>
            </w:sdt>
            <w:r w:rsidR="00041F0A" w:rsidRPr="002C4736">
              <w:tab/>
            </w:r>
            <w:r w:rsidR="00041F0A">
              <w:t>s</w:t>
            </w:r>
            <w:r w:rsidR="00041F0A" w:rsidRPr="002C4736">
              <w:t>obald möglich</w:t>
            </w:r>
          </w:p>
          <w:p w:rsidR="00041F0A" w:rsidRPr="00041F0A" w:rsidRDefault="000E1470" w:rsidP="000E1470">
            <w:pPr>
              <w:spacing w:line="288" w:lineRule="auto"/>
              <w:ind w:left="340" w:hanging="340"/>
            </w:pPr>
            <w:sdt>
              <w:sdtPr>
                <w:id w:val="6531073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041F0A">
                  <w:sym w:font="Wingdings 2" w:char="F0A3"/>
                </w:r>
              </w:sdtContent>
            </w:sdt>
            <w:r w:rsidR="00041F0A" w:rsidRPr="002C4736">
              <w:tab/>
            </w:r>
            <w:sdt>
              <w:sdtPr>
                <w:id w:val="45111375"/>
                <w:placeholder>
                  <w:docPart w:val="D543BDEB4FCA44C486663909206A0235"/>
                </w:placeholder>
                <w:showingPlcHdr/>
                <w:text w:multiLine="1"/>
              </w:sdtPr>
              <w:sdtEndPr/>
              <w:sdtContent>
                <w:r w:rsidR="00041F0A">
                  <w:rPr>
                    <w:rStyle w:val="Platzhaltertext"/>
                  </w:rPr>
                  <w:t>..</w:t>
                </w:r>
                <w:r w:rsidR="00041F0A" w:rsidRPr="00D72BD1">
                  <w:rPr>
                    <w:rStyle w:val="Platzhaltertext"/>
                  </w:rPr>
                  <w:t>.</w:t>
                </w:r>
              </w:sdtContent>
            </w:sdt>
          </w:p>
        </w:tc>
      </w:tr>
    </w:tbl>
    <w:p w:rsidR="00041F0A" w:rsidRPr="00BA1198" w:rsidRDefault="00041F0A">
      <w:pPr>
        <w:spacing w:line="288" w:lineRule="auto"/>
        <w:ind w:left="340" w:hanging="340"/>
      </w:pPr>
    </w:p>
    <w:sectPr w:rsidR="00041F0A" w:rsidRPr="00BA1198" w:rsidSect="002C09E0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2019" w:right="851" w:bottom="1928" w:left="1701" w:header="516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CC4" w:rsidRDefault="00E86C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E86CC4" w:rsidRDefault="00E86C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272" w:rsidRPr="00E41A29" w:rsidRDefault="007E6272" w:rsidP="00E41A29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rPr>
        <w:noProof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0863" w:rsidRDefault="00E53D3D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 w:rsidRPr="00D17C82">
      <w:rPr>
        <w:sz w:val="16"/>
        <w:szCs w:val="16"/>
      </w:rPr>
      <w:t xml:space="preserve">PD Dr. med. Roman Trepp, </w:t>
    </w:r>
    <w:r w:rsidR="00820981">
      <w:rPr>
        <w:sz w:val="16"/>
        <w:szCs w:val="16"/>
      </w:rPr>
      <w:t xml:space="preserve">Leitender Arzt Endokrinologie, </w:t>
    </w:r>
    <w:r w:rsidRPr="00D17C82">
      <w:rPr>
        <w:sz w:val="16"/>
        <w:szCs w:val="16"/>
      </w:rPr>
      <w:t>roman.trepp@insel.ch</w:t>
    </w:r>
  </w:p>
  <w:p w:rsidR="009D75EE" w:rsidRDefault="009D75EE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>
      <w:rPr>
        <w:sz w:val="16"/>
        <w:szCs w:val="16"/>
      </w:rPr>
      <w:t xml:space="preserve">PD Dr. med. Albrecht Popp, Leitender Arzt </w:t>
    </w:r>
    <w:r w:rsidR="007E2F6E">
      <w:rPr>
        <w:sz w:val="16"/>
        <w:szCs w:val="16"/>
      </w:rPr>
      <w:t>Osteologie</w:t>
    </w:r>
    <w:r>
      <w:rPr>
        <w:sz w:val="16"/>
        <w:szCs w:val="16"/>
      </w:rPr>
      <w:t>, albrecht.popp@insel.ch</w:t>
    </w:r>
  </w:p>
  <w:p w:rsidR="005D6952" w:rsidRDefault="0000090C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 w:rsidRPr="0000090C">
      <w:rPr>
        <w:sz w:val="16"/>
        <w:szCs w:val="16"/>
      </w:rPr>
      <w:t>PD Dr. med. Judith Everts-Graber</w:t>
    </w:r>
    <w:r w:rsidR="00820981" w:rsidRPr="0000090C">
      <w:rPr>
        <w:sz w:val="16"/>
        <w:szCs w:val="16"/>
      </w:rPr>
      <w:t xml:space="preserve">, </w:t>
    </w:r>
    <w:r w:rsidRPr="0000090C">
      <w:rPr>
        <w:sz w:val="16"/>
        <w:szCs w:val="16"/>
      </w:rPr>
      <w:t>Leiterin Osteo</w:t>
    </w:r>
    <w:r>
      <w:rPr>
        <w:sz w:val="16"/>
        <w:szCs w:val="16"/>
      </w:rPr>
      <w:t>i</w:t>
    </w:r>
    <w:r w:rsidR="007E2F6E">
      <w:rPr>
        <w:sz w:val="16"/>
        <w:szCs w:val="16"/>
      </w:rPr>
      <w:t>mmunologie</w:t>
    </w:r>
    <w:r w:rsidR="00820981">
      <w:rPr>
        <w:sz w:val="16"/>
        <w:szCs w:val="16"/>
      </w:rPr>
      <w:t xml:space="preserve">, </w:t>
    </w:r>
    <w:r>
      <w:rPr>
        <w:sz w:val="16"/>
        <w:szCs w:val="16"/>
      </w:rPr>
      <w:t>judith.everts-graber@insel.ch</w:t>
    </w:r>
  </w:p>
  <w:p w:rsidR="006A45CA" w:rsidRPr="00D17C82" w:rsidRDefault="00E53D3D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 w:rsidRPr="00D17C82">
      <w:rPr>
        <w:b/>
        <w:sz w:val="16"/>
        <w:szCs w:val="16"/>
      </w:rPr>
      <w:br/>
      <w:t>Inselspital</w:t>
    </w:r>
    <w:r w:rsidRPr="00D17C82">
      <w:rPr>
        <w:sz w:val="16"/>
        <w:szCs w:val="16"/>
      </w:rPr>
      <w:t>, Universitätsklinik für Diabetologie, Endokrinologie, Ernährungsmedizin und Metabolismus (UDEM)</w:t>
    </w:r>
    <w:r w:rsidRPr="00D17C82">
      <w:rPr>
        <w:sz w:val="16"/>
        <w:szCs w:val="16"/>
      </w:rPr>
      <w:br/>
      <w:t>031 632 40 70, udem@insel.ch, www.udem.insel.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CC4" w:rsidRDefault="00E86C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E86CC4" w:rsidRDefault="00E86C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3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35"/>
    </w:tblGrid>
    <w:tr w:rsidR="007E6272" w:rsidRPr="00BE76EB" w:rsidTr="00DF283E">
      <w:trPr>
        <w:trHeight w:val="1701"/>
      </w:trPr>
      <w:tc>
        <w:tcPr>
          <w:tcW w:w="2835" w:type="dxa"/>
          <w:tcBorders>
            <w:top w:val="nil"/>
            <w:left w:val="nil"/>
            <w:bottom w:val="nil"/>
            <w:right w:val="nil"/>
          </w:tcBorders>
        </w:tcPr>
        <w:p w:rsidR="007E6272" w:rsidRPr="00D94AD5" w:rsidRDefault="0008635B" w:rsidP="00222D5D">
          <w:pPr>
            <w:pStyle w:val="Kopfzeile"/>
            <w:tabs>
              <w:tab w:val="clear" w:pos="4536"/>
              <w:tab w:val="clear" w:pos="9072"/>
            </w:tabs>
          </w:pPr>
          <w:r>
            <w:rPr>
              <w:noProof/>
              <w:lang w:eastAsia="de-CH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AC2C171" wp14:editId="3B19DF66">
                    <wp:simplePos x="0" y="0"/>
                    <wp:positionH relativeFrom="page">
                      <wp:posOffset>2606675</wp:posOffset>
                    </wp:positionH>
                    <wp:positionV relativeFrom="page">
                      <wp:posOffset>-17780</wp:posOffset>
                    </wp:positionV>
                    <wp:extent cx="3610610" cy="539750"/>
                    <wp:effectExtent l="0" t="0" r="0" b="0"/>
                    <wp:wrapNone/>
                    <wp:docPr id="5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610610" cy="539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E6272" w:rsidRPr="00B47A54" w:rsidRDefault="007E6272" w:rsidP="00B47A54">
                                <w:pPr>
                                  <w:spacing w:line="264" w:lineRule="auto"/>
                                  <w:jc w:val="right"/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</w:pP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begin"/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instrText xml:space="preserve"> PAGE </w:instrText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separate"/>
                                </w:r>
                                <w:r w:rsidR="0007645D">
                                  <w:rPr>
                                    <w:noProof/>
                                    <w:sz w:val="18"/>
                                    <w:szCs w:val="18"/>
                                    <w:lang w:val="de-DE"/>
                                  </w:rPr>
                                  <w:t>2</w:t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end"/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t xml:space="preserve"> von </w: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begin"/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instrText xml:space="preserve"> NUMPAGES </w:instrTex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separate"/>
                                </w:r>
                                <w:r w:rsidR="0007645D">
                                  <w:rPr>
                                    <w:rStyle w:val="Seitenzahl"/>
                                    <w:rFonts w:ascii="Arial" w:hAnsi="Arial" w:cs="Arial"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  <w:p w:rsidR="007E6272" w:rsidRPr="00B47A54" w:rsidRDefault="007E6272" w:rsidP="00B47A54">
                                <w:pPr>
                                  <w:spacing w:line="264" w:lineRule="auto"/>
                                  <w:jc w:val="righ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47A54">
                                  <w:rPr>
                                    <w:sz w:val="18"/>
                                    <w:szCs w:val="18"/>
                                  </w:rPr>
                                  <w:t>Heyden Katharina, 30.04.1977</w:t>
                                </w:r>
                              </w:p>
                              <w:p w:rsidR="007E6272" w:rsidRPr="009A41B0" w:rsidRDefault="007E6272" w:rsidP="00D94AD5">
                                <w:pPr>
                                  <w:jc w:val="right"/>
                                  <w:rPr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C2C1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05.25pt;margin-top:-1.4pt;width:284.3pt;height:42.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" filled="f" stroked="f">
                    <v:textbox inset="0,0,0,0">
                      <w:txbxContent>
                        <w:p w:rsidR="007E6272" w:rsidRPr="00B47A54" w:rsidRDefault="007E6272" w:rsidP="00B47A54">
                          <w:pPr>
                            <w:spacing w:line="264" w:lineRule="auto"/>
                            <w:jc w:val="right"/>
                            <w:rPr>
                              <w:sz w:val="18"/>
                              <w:szCs w:val="18"/>
                              <w:lang w:val="de-DE"/>
                            </w:rPr>
                          </w:pP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begin"/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instrText xml:space="preserve"> PAGE </w:instrText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separate"/>
                          </w:r>
                          <w:r w:rsidR="0007645D">
                            <w:rPr>
                              <w:noProof/>
                              <w:sz w:val="18"/>
                              <w:szCs w:val="18"/>
                              <w:lang w:val="de-DE"/>
                            </w:rPr>
                            <w:t>2</w:t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end"/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t xml:space="preserve"> von </w: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645D">
                            <w:rPr>
                              <w:rStyle w:val="Seitenzahl"/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7E6272" w:rsidRPr="00B47A54" w:rsidRDefault="007E6272" w:rsidP="00B47A54">
                          <w:pPr>
                            <w:spacing w:line="264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B47A54">
                            <w:rPr>
                              <w:sz w:val="18"/>
                              <w:szCs w:val="18"/>
                            </w:rPr>
                            <w:t>Heyden Katharina, 30.04.1977</w:t>
                          </w:r>
                        </w:p>
                        <w:p w:rsidR="007E6272" w:rsidRPr="009A41B0" w:rsidRDefault="007E6272" w:rsidP="00D94AD5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D060AF" w:rsidRPr="00722C2A">
            <w:rPr>
              <w:noProof/>
              <w:lang w:eastAsia="de-CH"/>
            </w:rPr>
            <w:drawing>
              <wp:inline distT="0" distB="0" distL="0" distR="0" wp14:anchorId="2C83E897" wp14:editId="5B7EA8D8">
                <wp:extent cx="1562100" cy="466725"/>
                <wp:effectExtent l="0" t="0" r="0" b="0"/>
                <wp:docPr id="15" name="Grafi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210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6272" w:rsidRPr="00BE76EB" w:rsidRDefault="007E6272">
    <w:pPr>
      <w:pStyle w:val="Kopfzeile"/>
      <w:tabs>
        <w:tab w:val="clear" w:pos="4536"/>
        <w:tab w:val="clear" w:pos="9072"/>
      </w:tabs>
      <w:rPr>
        <w:vanish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3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16"/>
    </w:tblGrid>
    <w:tr w:rsidR="007E6272" w:rsidRPr="00BE76EB" w:rsidTr="002C09E0">
      <w:trPr>
        <w:trHeight w:val="1310"/>
      </w:trPr>
      <w:tc>
        <w:tcPr>
          <w:tcW w:w="5416" w:type="dxa"/>
          <w:tcBorders>
            <w:top w:val="nil"/>
            <w:left w:val="nil"/>
            <w:bottom w:val="nil"/>
            <w:right w:val="nil"/>
          </w:tcBorders>
        </w:tcPr>
        <w:p w:rsidR="007E6272" w:rsidRPr="002C09E0" w:rsidRDefault="002C09E0" w:rsidP="00C51262">
          <w:pPr>
            <w:pStyle w:val="Kopfzeile"/>
            <w:tabs>
              <w:tab w:val="clear" w:pos="4536"/>
              <w:tab w:val="clear" w:pos="9072"/>
            </w:tabs>
            <w:suppressAutoHyphens/>
            <w:rPr>
              <w:sz w:val="2"/>
              <w:szCs w:val="2"/>
            </w:rPr>
          </w:pPr>
          <w:r>
            <w:rPr>
              <w:rFonts w:cstheme="minorBidi"/>
              <w:noProof/>
              <w:lang w:eastAsia="de-CH"/>
            </w:rPr>
            <w:drawing>
              <wp:anchor distT="0" distB="0" distL="114300" distR="114300" simplePos="0" relativeHeight="251661824" behindDoc="1" locked="0" layoutInCell="1" allowOverlap="1" wp14:anchorId="625D5134" wp14:editId="4D5130E0">
                <wp:simplePos x="0" y="0"/>
                <wp:positionH relativeFrom="column">
                  <wp:posOffset>-67219</wp:posOffset>
                </wp:positionH>
                <wp:positionV relativeFrom="paragraph">
                  <wp:posOffset>12700</wp:posOffset>
                </wp:positionV>
                <wp:extent cx="3334385" cy="647700"/>
                <wp:effectExtent l="0" t="0" r="0" b="0"/>
                <wp:wrapNone/>
                <wp:docPr id="16" name="Grafik 16" descr="UDEM-Osteo_H_farbi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9" descr="UDEM-Osteo_H_farbi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496" t="8257" r="3214" b="2179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34385" cy="647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C371F7" w:rsidRDefault="00C371F7" w:rsidP="00C371F7">
    <w:pPr>
      <w:pStyle w:val="Kopfzeile"/>
      <w:tabs>
        <w:tab w:val="clear" w:pos="4536"/>
        <w:tab w:val="clear" w:pos="9072"/>
        <w:tab w:val="right" w:pos="9632"/>
      </w:tabs>
      <w:rPr>
        <w:rFonts w:cstheme="minorBidi"/>
        <w:lang w:eastAsia="en-US"/>
      </w:rPr>
    </w:pPr>
    <w:r>
      <w:t xml:space="preserve">   </w:t>
    </w:r>
    <w:r>
      <w:tab/>
    </w:r>
    <w:r>
      <w:rPr>
        <w:rFonts w:cstheme="minorBidi"/>
        <w:noProof/>
        <w:lang w:eastAsia="de-CH"/>
      </w:rPr>
      <mc:AlternateContent>
        <mc:Choice Requires="wps">
          <w:drawing>
            <wp:anchor distT="0" distB="0" distL="114300" distR="114300" simplePos="0" relativeHeight="251659776" behindDoc="0" locked="1" layoutInCell="1" allowOverlap="1" wp14:anchorId="64972FAB" wp14:editId="32E51A5B">
              <wp:simplePos x="0" y="0"/>
              <wp:positionH relativeFrom="margin">
                <wp:posOffset>3258185</wp:posOffset>
              </wp:positionH>
              <wp:positionV relativeFrom="page">
                <wp:posOffset>332740</wp:posOffset>
              </wp:positionV>
              <wp:extent cx="3056890" cy="860425"/>
              <wp:effectExtent l="0" t="0" r="10160" b="15875"/>
              <wp:wrapNone/>
              <wp:docPr id="4" name="Textfeld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56890" cy="860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C0C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Klinikdirektoren:</w:t>
                          </w:r>
                        </w:p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Prof. Dr. med. Christoph Stettler, Endokrinologie</w:t>
                          </w:r>
                        </w:p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  <w:lang w:val="it-IT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it-IT"/>
                            </w:rPr>
                            <w:t>Prof. Dr. med. Britta Maurer, Rheumatologie &amp; Immunologie</w:t>
                          </w:r>
                        </w:p>
                        <w:p w:rsidR="00C371F7" w:rsidRDefault="00C371F7" w:rsidP="00C371F7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972FAB" id="_x0000_t202" coordsize="21600,21600" o:spt="202" path="m,l,21600r21600,l21600,xe">
              <v:stroke joinstyle="miter"/>
              <v:path gradientshapeok="t" o:connecttype="rect"/>
            </v:shapetype>
            <v:shape id="Textfeld 4" o:spid="_x0000_s1027" type="#_x0000_t202" style="position:absolute;margin-left:256.55pt;margin-top:26.2pt;width:240.7pt;height:67.75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" filled="f" fillcolor="silver" stroked="f">
              <v:textbox inset="0,0,0,0">
                <w:txbxContent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Klinikdirektoren:</w:t>
                    </w:r>
                  </w:p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Prof. Dr. med. Christoph Stettler, Endokrinologie</w:t>
                    </w:r>
                  </w:p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  <w:lang w:val="it-IT"/>
                      </w:rPr>
                    </w:pPr>
                    <w:r>
                      <w:rPr>
                        <w:noProof/>
                        <w:sz w:val="18"/>
                        <w:szCs w:val="18"/>
                        <w:lang w:val="it-IT"/>
                      </w:rPr>
                      <w:t>Prof. Dr. med. Britta Maurer, Rheumatologie &amp; Immunologie</w:t>
                    </w:r>
                  </w:p>
                  <w:p w:rsidR="00C371F7" w:rsidRDefault="00C371F7" w:rsidP="00C371F7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  <w:p w:rsidR="00C371F7" w:rsidRDefault="00C371F7" w:rsidP="00C371F7">
    <w:pPr>
      <w:pStyle w:val="Kopfzeile"/>
      <w:tabs>
        <w:tab w:val="clear" w:pos="4536"/>
        <w:tab w:val="clear" w:pos="9072"/>
        <w:tab w:val="left" w:pos="906"/>
      </w:tabs>
    </w:pPr>
    <w:r>
      <w:tab/>
    </w:r>
  </w:p>
  <w:p w:rsidR="007E6272" w:rsidRPr="00BE76EB" w:rsidRDefault="007E6272" w:rsidP="006A490B">
    <w:pPr>
      <w:pStyle w:val="Kopfzeile"/>
      <w:tabs>
        <w:tab w:val="clear" w:pos="4536"/>
        <w:tab w:val="clear" w:pos="9072"/>
        <w:tab w:val="left" w:pos="2254"/>
      </w:tabs>
      <w:suppressAutoHyphens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254AE"/>
    <w:multiLevelType w:val="hybridMultilevel"/>
    <w:tmpl w:val="B7721DCA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4057F6"/>
    <w:multiLevelType w:val="hybridMultilevel"/>
    <w:tmpl w:val="7168358A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F03275"/>
    <w:multiLevelType w:val="hybridMultilevel"/>
    <w:tmpl w:val="D9C60D62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851CD0"/>
    <w:multiLevelType w:val="hybridMultilevel"/>
    <w:tmpl w:val="67B87DD6"/>
    <w:lvl w:ilvl="0" w:tplc="02527FDA">
      <w:start w:val="1"/>
      <w:numFmt w:val="decimal"/>
      <w:lvlText w:val="%1."/>
      <w:lvlJc w:val="left"/>
      <w:pPr>
        <w:ind w:left="643" w:hanging="360"/>
      </w:pPr>
      <w:rPr>
        <w:rFonts w:cs="Times New Roman" w:hint="default"/>
      </w:rPr>
    </w:lvl>
    <w:lvl w:ilvl="1" w:tplc="08070019" w:tentative="1">
      <w:start w:val="1"/>
      <w:numFmt w:val="lowerLetter"/>
      <w:lvlText w:val="%2."/>
      <w:lvlJc w:val="left"/>
      <w:pPr>
        <w:ind w:left="1363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083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03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523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243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4963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683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03" w:hanging="180"/>
      </w:pPr>
      <w:rPr>
        <w:rFonts w:cs="Times New Roman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embedSystemFonts/>
  <w:proofState w:spelling="clean" w:grammar="clean"/>
  <w:documentProtection w:edit="forms" w:enforcement="0"/>
  <w:defaultTabStop w:val="709"/>
  <w:hyphenationZone w:val="425"/>
  <w:doNotHyphenateCaps/>
  <w:drawingGridHorizontalSpacing w:val="181"/>
  <w:drawingGridVerticalSpacing w:val="181"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LG0NDazNDUztzBT0lEKTi0uzszPAykwNKgFAN+uJCctAAAA"/>
  </w:docVars>
  <w:rsids>
    <w:rsidRoot w:val="00F6525C"/>
    <w:rsid w:val="0000081B"/>
    <w:rsid w:val="0000090C"/>
    <w:rsid w:val="00000CAC"/>
    <w:rsid w:val="00001FE5"/>
    <w:rsid w:val="0000752B"/>
    <w:rsid w:val="0001660E"/>
    <w:rsid w:val="00030EEA"/>
    <w:rsid w:val="00041F0A"/>
    <w:rsid w:val="00044AF9"/>
    <w:rsid w:val="00054E7D"/>
    <w:rsid w:val="000660FF"/>
    <w:rsid w:val="00071F85"/>
    <w:rsid w:val="00074A23"/>
    <w:rsid w:val="0007645D"/>
    <w:rsid w:val="00077DCE"/>
    <w:rsid w:val="0008635B"/>
    <w:rsid w:val="000900E8"/>
    <w:rsid w:val="00096856"/>
    <w:rsid w:val="000A1116"/>
    <w:rsid w:val="000C096A"/>
    <w:rsid w:val="000C433E"/>
    <w:rsid w:val="000E1470"/>
    <w:rsid w:val="000E313E"/>
    <w:rsid w:val="000E48C3"/>
    <w:rsid w:val="000E69A0"/>
    <w:rsid w:val="000E7755"/>
    <w:rsid w:val="000F2C5D"/>
    <w:rsid w:val="001008C1"/>
    <w:rsid w:val="00107380"/>
    <w:rsid w:val="0011310F"/>
    <w:rsid w:val="001210BA"/>
    <w:rsid w:val="00134635"/>
    <w:rsid w:val="001352BD"/>
    <w:rsid w:val="00137FE8"/>
    <w:rsid w:val="00144B40"/>
    <w:rsid w:val="00151CC8"/>
    <w:rsid w:val="00157F4D"/>
    <w:rsid w:val="00162D75"/>
    <w:rsid w:val="001667FD"/>
    <w:rsid w:val="00172244"/>
    <w:rsid w:val="00175907"/>
    <w:rsid w:val="00184501"/>
    <w:rsid w:val="00187365"/>
    <w:rsid w:val="00190F79"/>
    <w:rsid w:val="00192731"/>
    <w:rsid w:val="00195313"/>
    <w:rsid w:val="001A1F57"/>
    <w:rsid w:val="001A53C2"/>
    <w:rsid w:val="001B0B8A"/>
    <w:rsid w:val="001B7667"/>
    <w:rsid w:val="001B7B3F"/>
    <w:rsid w:val="001D04D9"/>
    <w:rsid w:val="001D626F"/>
    <w:rsid w:val="001D677C"/>
    <w:rsid w:val="001D67B2"/>
    <w:rsid w:val="001D67E0"/>
    <w:rsid w:val="001E0611"/>
    <w:rsid w:val="001E0A51"/>
    <w:rsid w:val="001E3278"/>
    <w:rsid w:val="001E4F37"/>
    <w:rsid w:val="001F240C"/>
    <w:rsid w:val="002054DF"/>
    <w:rsid w:val="0021122F"/>
    <w:rsid w:val="00213BF9"/>
    <w:rsid w:val="00213FFD"/>
    <w:rsid w:val="002217F5"/>
    <w:rsid w:val="00222D5D"/>
    <w:rsid w:val="00233AA7"/>
    <w:rsid w:val="00235DD6"/>
    <w:rsid w:val="002457D9"/>
    <w:rsid w:val="00260368"/>
    <w:rsid w:val="002628F9"/>
    <w:rsid w:val="00264C96"/>
    <w:rsid w:val="00271CFD"/>
    <w:rsid w:val="00273510"/>
    <w:rsid w:val="00282C11"/>
    <w:rsid w:val="0028304E"/>
    <w:rsid w:val="002900E3"/>
    <w:rsid w:val="00292AE0"/>
    <w:rsid w:val="002944E8"/>
    <w:rsid w:val="00295762"/>
    <w:rsid w:val="002A0DAE"/>
    <w:rsid w:val="002A7EA7"/>
    <w:rsid w:val="002B1AB5"/>
    <w:rsid w:val="002B2804"/>
    <w:rsid w:val="002C032D"/>
    <w:rsid w:val="002C09E0"/>
    <w:rsid w:val="002C2F66"/>
    <w:rsid w:val="002C444A"/>
    <w:rsid w:val="002C6E82"/>
    <w:rsid w:val="002D47AB"/>
    <w:rsid w:val="002E5EA9"/>
    <w:rsid w:val="002F01D0"/>
    <w:rsid w:val="002F1BF5"/>
    <w:rsid w:val="002F6D9A"/>
    <w:rsid w:val="003000DD"/>
    <w:rsid w:val="00303484"/>
    <w:rsid w:val="003068EB"/>
    <w:rsid w:val="00310042"/>
    <w:rsid w:val="0031120C"/>
    <w:rsid w:val="00311A76"/>
    <w:rsid w:val="003314AF"/>
    <w:rsid w:val="003315C0"/>
    <w:rsid w:val="00340EB6"/>
    <w:rsid w:val="00341E56"/>
    <w:rsid w:val="00352C3D"/>
    <w:rsid w:val="00354551"/>
    <w:rsid w:val="00357586"/>
    <w:rsid w:val="003672D7"/>
    <w:rsid w:val="00377655"/>
    <w:rsid w:val="003809ED"/>
    <w:rsid w:val="003845DD"/>
    <w:rsid w:val="0039388A"/>
    <w:rsid w:val="003A2115"/>
    <w:rsid w:val="003A59CB"/>
    <w:rsid w:val="003B3CFB"/>
    <w:rsid w:val="003B71E5"/>
    <w:rsid w:val="003C1BA6"/>
    <w:rsid w:val="003C2794"/>
    <w:rsid w:val="003C3008"/>
    <w:rsid w:val="003C6120"/>
    <w:rsid w:val="003C6FAC"/>
    <w:rsid w:val="003C7C38"/>
    <w:rsid w:val="003D162F"/>
    <w:rsid w:val="003D284E"/>
    <w:rsid w:val="003D5B4C"/>
    <w:rsid w:val="003E4BA0"/>
    <w:rsid w:val="003E6205"/>
    <w:rsid w:val="003E7684"/>
    <w:rsid w:val="003F1B96"/>
    <w:rsid w:val="003F23D7"/>
    <w:rsid w:val="003F26E0"/>
    <w:rsid w:val="003F5993"/>
    <w:rsid w:val="003F7D0A"/>
    <w:rsid w:val="0040015D"/>
    <w:rsid w:val="00403648"/>
    <w:rsid w:val="004039E6"/>
    <w:rsid w:val="00406499"/>
    <w:rsid w:val="00407310"/>
    <w:rsid w:val="004107F0"/>
    <w:rsid w:val="0041120B"/>
    <w:rsid w:val="00417BB4"/>
    <w:rsid w:val="00417C80"/>
    <w:rsid w:val="004428D8"/>
    <w:rsid w:val="00442E80"/>
    <w:rsid w:val="004436C5"/>
    <w:rsid w:val="004463D5"/>
    <w:rsid w:val="004561CC"/>
    <w:rsid w:val="004661CD"/>
    <w:rsid w:val="00471816"/>
    <w:rsid w:val="00476E71"/>
    <w:rsid w:val="00477B90"/>
    <w:rsid w:val="00483235"/>
    <w:rsid w:val="00483976"/>
    <w:rsid w:val="00492041"/>
    <w:rsid w:val="004A7BB5"/>
    <w:rsid w:val="004A7C87"/>
    <w:rsid w:val="004B5279"/>
    <w:rsid w:val="004D1344"/>
    <w:rsid w:val="004D628B"/>
    <w:rsid w:val="004E1C62"/>
    <w:rsid w:val="004E3267"/>
    <w:rsid w:val="004E4838"/>
    <w:rsid w:val="004E4919"/>
    <w:rsid w:val="004E56B1"/>
    <w:rsid w:val="004F77E3"/>
    <w:rsid w:val="004F7FA4"/>
    <w:rsid w:val="00500836"/>
    <w:rsid w:val="00511A70"/>
    <w:rsid w:val="00521F74"/>
    <w:rsid w:val="00527E6F"/>
    <w:rsid w:val="00530DFA"/>
    <w:rsid w:val="00531218"/>
    <w:rsid w:val="00536F4A"/>
    <w:rsid w:val="005469B0"/>
    <w:rsid w:val="00551A3E"/>
    <w:rsid w:val="00567EFC"/>
    <w:rsid w:val="00574BA9"/>
    <w:rsid w:val="005844A9"/>
    <w:rsid w:val="005914B7"/>
    <w:rsid w:val="0059308F"/>
    <w:rsid w:val="005A4D60"/>
    <w:rsid w:val="005B3824"/>
    <w:rsid w:val="005B6D68"/>
    <w:rsid w:val="005C31C7"/>
    <w:rsid w:val="005C4093"/>
    <w:rsid w:val="005C54F2"/>
    <w:rsid w:val="005D533E"/>
    <w:rsid w:val="005D6952"/>
    <w:rsid w:val="005E0527"/>
    <w:rsid w:val="005E317A"/>
    <w:rsid w:val="005F093B"/>
    <w:rsid w:val="005F518D"/>
    <w:rsid w:val="005F58BB"/>
    <w:rsid w:val="005F5FF7"/>
    <w:rsid w:val="006014F2"/>
    <w:rsid w:val="00601652"/>
    <w:rsid w:val="006034EA"/>
    <w:rsid w:val="006208B2"/>
    <w:rsid w:val="00621412"/>
    <w:rsid w:val="00624F8D"/>
    <w:rsid w:val="00632B2B"/>
    <w:rsid w:val="00633FB4"/>
    <w:rsid w:val="0063518A"/>
    <w:rsid w:val="00636474"/>
    <w:rsid w:val="006365B5"/>
    <w:rsid w:val="00643AA4"/>
    <w:rsid w:val="00654455"/>
    <w:rsid w:val="00660C90"/>
    <w:rsid w:val="00660E99"/>
    <w:rsid w:val="00662849"/>
    <w:rsid w:val="0066603F"/>
    <w:rsid w:val="00681462"/>
    <w:rsid w:val="006829CD"/>
    <w:rsid w:val="00685E62"/>
    <w:rsid w:val="00686A41"/>
    <w:rsid w:val="00690DA7"/>
    <w:rsid w:val="006A45CA"/>
    <w:rsid w:val="006A490B"/>
    <w:rsid w:val="006A7A3A"/>
    <w:rsid w:val="006A7F52"/>
    <w:rsid w:val="006B295C"/>
    <w:rsid w:val="006B35A1"/>
    <w:rsid w:val="006B5C6F"/>
    <w:rsid w:val="006B639C"/>
    <w:rsid w:val="006C1597"/>
    <w:rsid w:val="006D1719"/>
    <w:rsid w:val="006E1A36"/>
    <w:rsid w:val="006E54AD"/>
    <w:rsid w:val="006E5960"/>
    <w:rsid w:val="006E79D8"/>
    <w:rsid w:val="006F2060"/>
    <w:rsid w:val="006F78DC"/>
    <w:rsid w:val="007046B2"/>
    <w:rsid w:val="0072222A"/>
    <w:rsid w:val="00722C2A"/>
    <w:rsid w:val="00722C5E"/>
    <w:rsid w:val="007255F4"/>
    <w:rsid w:val="00726A0C"/>
    <w:rsid w:val="007278E1"/>
    <w:rsid w:val="00730863"/>
    <w:rsid w:val="00731DC9"/>
    <w:rsid w:val="0073234A"/>
    <w:rsid w:val="0073312E"/>
    <w:rsid w:val="00733700"/>
    <w:rsid w:val="00734263"/>
    <w:rsid w:val="0073775F"/>
    <w:rsid w:val="00737C92"/>
    <w:rsid w:val="0074207F"/>
    <w:rsid w:val="00743F80"/>
    <w:rsid w:val="00750E83"/>
    <w:rsid w:val="00752ED1"/>
    <w:rsid w:val="00754350"/>
    <w:rsid w:val="00756738"/>
    <w:rsid w:val="007573BD"/>
    <w:rsid w:val="00771632"/>
    <w:rsid w:val="00772740"/>
    <w:rsid w:val="00774942"/>
    <w:rsid w:val="00775144"/>
    <w:rsid w:val="007875F2"/>
    <w:rsid w:val="007959EA"/>
    <w:rsid w:val="00797C47"/>
    <w:rsid w:val="007B3423"/>
    <w:rsid w:val="007B5511"/>
    <w:rsid w:val="007B5C04"/>
    <w:rsid w:val="007C04CE"/>
    <w:rsid w:val="007C1CCD"/>
    <w:rsid w:val="007C5448"/>
    <w:rsid w:val="007D0E95"/>
    <w:rsid w:val="007D438F"/>
    <w:rsid w:val="007E2F6E"/>
    <w:rsid w:val="007E6272"/>
    <w:rsid w:val="007E7C9B"/>
    <w:rsid w:val="007F1411"/>
    <w:rsid w:val="007F30DE"/>
    <w:rsid w:val="00806006"/>
    <w:rsid w:val="00820981"/>
    <w:rsid w:val="0082533D"/>
    <w:rsid w:val="00827237"/>
    <w:rsid w:val="008273C3"/>
    <w:rsid w:val="00833804"/>
    <w:rsid w:val="00835C1B"/>
    <w:rsid w:val="0083767D"/>
    <w:rsid w:val="00837C0F"/>
    <w:rsid w:val="00844C82"/>
    <w:rsid w:val="00846265"/>
    <w:rsid w:val="00850201"/>
    <w:rsid w:val="008505FE"/>
    <w:rsid w:val="00856669"/>
    <w:rsid w:val="00856D06"/>
    <w:rsid w:val="008629B9"/>
    <w:rsid w:val="0086764E"/>
    <w:rsid w:val="008702B5"/>
    <w:rsid w:val="00875B03"/>
    <w:rsid w:val="00875B1F"/>
    <w:rsid w:val="00875DA3"/>
    <w:rsid w:val="008A398F"/>
    <w:rsid w:val="008A788C"/>
    <w:rsid w:val="008B40EA"/>
    <w:rsid w:val="008B5965"/>
    <w:rsid w:val="008B5C90"/>
    <w:rsid w:val="008C0B35"/>
    <w:rsid w:val="008C29AE"/>
    <w:rsid w:val="008C2A4D"/>
    <w:rsid w:val="008C3192"/>
    <w:rsid w:val="008C3C9C"/>
    <w:rsid w:val="008D27BC"/>
    <w:rsid w:val="008D40B8"/>
    <w:rsid w:val="008E0F0E"/>
    <w:rsid w:val="008E6AB5"/>
    <w:rsid w:val="008F40DB"/>
    <w:rsid w:val="008F75BF"/>
    <w:rsid w:val="00901151"/>
    <w:rsid w:val="00904CC0"/>
    <w:rsid w:val="00914C8F"/>
    <w:rsid w:val="0091533D"/>
    <w:rsid w:val="009164AF"/>
    <w:rsid w:val="00920A78"/>
    <w:rsid w:val="00924585"/>
    <w:rsid w:val="009331C9"/>
    <w:rsid w:val="009428A6"/>
    <w:rsid w:val="009453B9"/>
    <w:rsid w:val="0094704E"/>
    <w:rsid w:val="00947FE8"/>
    <w:rsid w:val="00952ABA"/>
    <w:rsid w:val="0096766B"/>
    <w:rsid w:val="00981E36"/>
    <w:rsid w:val="00982194"/>
    <w:rsid w:val="00986838"/>
    <w:rsid w:val="009A3F29"/>
    <w:rsid w:val="009A41B0"/>
    <w:rsid w:val="009B0400"/>
    <w:rsid w:val="009B0E98"/>
    <w:rsid w:val="009B3D3C"/>
    <w:rsid w:val="009C099C"/>
    <w:rsid w:val="009C0E92"/>
    <w:rsid w:val="009C4A65"/>
    <w:rsid w:val="009C6938"/>
    <w:rsid w:val="009C6C45"/>
    <w:rsid w:val="009D75EE"/>
    <w:rsid w:val="009E1C1B"/>
    <w:rsid w:val="009E2580"/>
    <w:rsid w:val="009E5236"/>
    <w:rsid w:val="009F0244"/>
    <w:rsid w:val="009F2B44"/>
    <w:rsid w:val="009F47F2"/>
    <w:rsid w:val="009F704F"/>
    <w:rsid w:val="00A07E21"/>
    <w:rsid w:val="00A12943"/>
    <w:rsid w:val="00A17ADF"/>
    <w:rsid w:val="00A20D73"/>
    <w:rsid w:val="00A2378D"/>
    <w:rsid w:val="00A4644B"/>
    <w:rsid w:val="00A62011"/>
    <w:rsid w:val="00A65075"/>
    <w:rsid w:val="00A7090F"/>
    <w:rsid w:val="00A73CA8"/>
    <w:rsid w:val="00A76291"/>
    <w:rsid w:val="00A76465"/>
    <w:rsid w:val="00A84510"/>
    <w:rsid w:val="00A8604B"/>
    <w:rsid w:val="00A872FD"/>
    <w:rsid w:val="00A93865"/>
    <w:rsid w:val="00A96CFD"/>
    <w:rsid w:val="00AA27F5"/>
    <w:rsid w:val="00AA3752"/>
    <w:rsid w:val="00AA4244"/>
    <w:rsid w:val="00AA790F"/>
    <w:rsid w:val="00AB124E"/>
    <w:rsid w:val="00AB1C81"/>
    <w:rsid w:val="00AB20FE"/>
    <w:rsid w:val="00AB28EA"/>
    <w:rsid w:val="00AB29F7"/>
    <w:rsid w:val="00AB5265"/>
    <w:rsid w:val="00AB5F49"/>
    <w:rsid w:val="00AC0BA9"/>
    <w:rsid w:val="00AC3EA3"/>
    <w:rsid w:val="00AC78E1"/>
    <w:rsid w:val="00AD580E"/>
    <w:rsid w:val="00AF3E64"/>
    <w:rsid w:val="00AF6C03"/>
    <w:rsid w:val="00AF6E7D"/>
    <w:rsid w:val="00B0312A"/>
    <w:rsid w:val="00B061B1"/>
    <w:rsid w:val="00B11B9F"/>
    <w:rsid w:val="00B2453F"/>
    <w:rsid w:val="00B27121"/>
    <w:rsid w:val="00B2777A"/>
    <w:rsid w:val="00B40F57"/>
    <w:rsid w:val="00B4614C"/>
    <w:rsid w:val="00B47A54"/>
    <w:rsid w:val="00B50C0C"/>
    <w:rsid w:val="00B51DD7"/>
    <w:rsid w:val="00B5335B"/>
    <w:rsid w:val="00B54CEE"/>
    <w:rsid w:val="00B61D02"/>
    <w:rsid w:val="00B629C4"/>
    <w:rsid w:val="00B637D3"/>
    <w:rsid w:val="00B679AA"/>
    <w:rsid w:val="00B724F2"/>
    <w:rsid w:val="00B74FC5"/>
    <w:rsid w:val="00B76E63"/>
    <w:rsid w:val="00B84587"/>
    <w:rsid w:val="00B93EEE"/>
    <w:rsid w:val="00B95863"/>
    <w:rsid w:val="00B96FEA"/>
    <w:rsid w:val="00BA1198"/>
    <w:rsid w:val="00BA1BAE"/>
    <w:rsid w:val="00BA2D6D"/>
    <w:rsid w:val="00BA5CE9"/>
    <w:rsid w:val="00BA606A"/>
    <w:rsid w:val="00BA6414"/>
    <w:rsid w:val="00BA73F6"/>
    <w:rsid w:val="00BB37D3"/>
    <w:rsid w:val="00BB6000"/>
    <w:rsid w:val="00BC0D26"/>
    <w:rsid w:val="00BC23B0"/>
    <w:rsid w:val="00BD0D0F"/>
    <w:rsid w:val="00BD2424"/>
    <w:rsid w:val="00BD5BF7"/>
    <w:rsid w:val="00BD5CA7"/>
    <w:rsid w:val="00BD64C3"/>
    <w:rsid w:val="00BD6997"/>
    <w:rsid w:val="00BE76EB"/>
    <w:rsid w:val="00BF253E"/>
    <w:rsid w:val="00C016D9"/>
    <w:rsid w:val="00C03338"/>
    <w:rsid w:val="00C0342D"/>
    <w:rsid w:val="00C112F1"/>
    <w:rsid w:val="00C12FB0"/>
    <w:rsid w:val="00C13368"/>
    <w:rsid w:val="00C17598"/>
    <w:rsid w:val="00C2066F"/>
    <w:rsid w:val="00C215BA"/>
    <w:rsid w:val="00C22A80"/>
    <w:rsid w:val="00C30130"/>
    <w:rsid w:val="00C371F7"/>
    <w:rsid w:val="00C4423E"/>
    <w:rsid w:val="00C51262"/>
    <w:rsid w:val="00C51BDE"/>
    <w:rsid w:val="00C5576C"/>
    <w:rsid w:val="00C55F58"/>
    <w:rsid w:val="00C60655"/>
    <w:rsid w:val="00C66011"/>
    <w:rsid w:val="00C67FEF"/>
    <w:rsid w:val="00C7393C"/>
    <w:rsid w:val="00C84E18"/>
    <w:rsid w:val="00C91C40"/>
    <w:rsid w:val="00C93092"/>
    <w:rsid w:val="00CA0790"/>
    <w:rsid w:val="00CA11CF"/>
    <w:rsid w:val="00CA54F6"/>
    <w:rsid w:val="00CA72CF"/>
    <w:rsid w:val="00CA78B5"/>
    <w:rsid w:val="00CA7CA8"/>
    <w:rsid w:val="00CC1049"/>
    <w:rsid w:val="00CC70C5"/>
    <w:rsid w:val="00CC7F19"/>
    <w:rsid w:val="00CD34CC"/>
    <w:rsid w:val="00CF2080"/>
    <w:rsid w:val="00CF2289"/>
    <w:rsid w:val="00CF70AF"/>
    <w:rsid w:val="00D009B2"/>
    <w:rsid w:val="00D060AF"/>
    <w:rsid w:val="00D07CF7"/>
    <w:rsid w:val="00D10737"/>
    <w:rsid w:val="00D137A0"/>
    <w:rsid w:val="00D1470D"/>
    <w:rsid w:val="00D17C82"/>
    <w:rsid w:val="00D2284A"/>
    <w:rsid w:val="00D42D08"/>
    <w:rsid w:val="00D431C5"/>
    <w:rsid w:val="00D43C3A"/>
    <w:rsid w:val="00D46A99"/>
    <w:rsid w:val="00D63F36"/>
    <w:rsid w:val="00D65BD6"/>
    <w:rsid w:val="00D72110"/>
    <w:rsid w:val="00D72E1B"/>
    <w:rsid w:val="00D84726"/>
    <w:rsid w:val="00D85DC2"/>
    <w:rsid w:val="00D94AD5"/>
    <w:rsid w:val="00DA3713"/>
    <w:rsid w:val="00DA7415"/>
    <w:rsid w:val="00DA7A41"/>
    <w:rsid w:val="00DB2546"/>
    <w:rsid w:val="00DB5A86"/>
    <w:rsid w:val="00DB71B9"/>
    <w:rsid w:val="00DC391C"/>
    <w:rsid w:val="00DC7327"/>
    <w:rsid w:val="00DF283E"/>
    <w:rsid w:val="00DF3066"/>
    <w:rsid w:val="00DF6DB0"/>
    <w:rsid w:val="00E04E4D"/>
    <w:rsid w:val="00E053F6"/>
    <w:rsid w:val="00E077B3"/>
    <w:rsid w:val="00E10871"/>
    <w:rsid w:val="00E212A4"/>
    <w:rsid w:val="00E31B5D"/>
    <w:rsid w:val="00E31F95"/>
    <w:rsid w:val="00E32052"/>
    <w:rsid w:val="00E34445"/>
    <w:rsid w:val="00E41A29"/>
    <w:rsid w:val="00E431FB"/>
    <w:rsid w:val="00E47F88"/>
    <w:rsid w:val="00E52BEA"/>
    <w:rsid w:val="00E53D3D"/>
    <w:rsid w:val="00E577FC"/>
    <w:rsid w:val="00E60917"/>
    <w:rsid w:val="00E60CAB"/>
    <w:rsid w:val="00E748BF"/>
    <w:rsid w:val="00E74BB6"/>
    <w:rsid w:val="00E76023"/>
    <w:rsid w:val="00E80570"/>
    <w:rsid w:val="00E86CC4"/>
    <w:rsid w:val="00E918FF"/>
    <w:rsid w:val="00E91CA4"/>
    <w:rsid w:val="00E92451"/>
    <w:rsid w:val="00E934A3"/>
    <w:rsid w:val="00E96BBF"/>
    <w:rsid w:val="00E975BA"/>
    <w:rsid w:val="00EA0D9D"/>
    <w:rsid w:val="00EA11C2"/>
    <w:rsid w:val="00EA19B3"/>
    <w:rsid w:val="00EA2294"/>
    <w:rsid w:val="00EB282C"/>
    <w:rsid w:val="00EC40D7"/>
    <w:rsid w:val="00EC755C"/>
    <w:rsid w:val="00ED52FE"/>
    <w:rsid w:val="00EE004B"/>
    <w:rsid w:val="00EE2103"/>
    <w:rsid w:val="00EE53DC"/>
    <w:rsid w:val="00EF7AE8"/>
    <w:rsid w:val="00F03BF7"/>
    <w:rsid w:val="00F05C45"/>
    <w:rsid w:val="00F0647E"/>
    <w:rsid w:val="00F079DB"/>
    <w:rsid w:val="00F23146"/>
    <w:rsid w:val="00F23D0A"/>
    <w:rsid w:val="00F23D29"/>
    <w:rsid w:val="00F2496B"/>
    <w:rsid w:val="00F261A7"/>
    <w:rsid w:val="00F26D50"/>
    <w:rsid w:val="00F33D30"/>
    <w:rsid w:val="00F4492B"/>
    <w:rsid w:val="00F46E2C"/>
    <w:rsid w:val="00F53690"/>
    <w:rsid w:val="00F53F0D"/>
    <w:rsid w:val="00F54DA5"/>
    <w:rsid w:val="00F57A52"/>
    <w:rsid w:val="00F649C6"/>
    <w:rsid w:val="00F6525C"/>
    <w:rsid w:val="00F67B34"/>
    <w:rsid w:val="00F82FE2"/>
    <w:rsid w:val="00F87F68"/>
    <w:rsid w:val="00F92608"/>
    <w:rsid w:val="00FA0327"/>
    <w:rsid w:val="00FA1BC1"/>
    <w:rsid w:val="00FA499B"/>
    <w:rsid w:val="00FA518D"/>
    <w:rsid w:val="00FA7773"/>
    <w:rsid w:val="00FB2CFF"/>
    <w:rsid w:val="00FB32E5"/>
    <w:rsid w:val="00FB51F3"/>
    <w:rsid w:val="00FB5677"/>
    <w:rsid w:val="00FB7DD6"/>
    <w:rsid w:val="00FC20BA"/>
    <w:rsid w:val="00FC6B8E"/>
    <w:rsid w:val="00FD445C"/>
    <w:rsid w:val="00FD770F"/>
    <w:rsid w:val="00FE191B"/>
    <w:rsid w:val="00FE2B48"/>
    <w:rsid w:val="00FF1E9B"/>
    <w:rsid w:val="00FF38F9"/>
    <w:rsid w:val="00FF3B18"/>
    <w:rsid w:val="00FF5C53"/>
    <w:rsid w:val="00FF7462"/>
    <w:rsid w:val="00FF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;"/>
  <w14:docId w14:val="0CC02169"/>
  <w14:defaultImageDpi w14:val="0"/>
  <w15:docId w15:val="{6BBFD3CC-BB9C-4224-8D00-F6096B1E2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de-CH" w:eastAsia="de-C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page number" w:semiHidden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C6B8E"/>
    <w:rPr>
      <w:rFonts w:ascii="Arial" w:hAnsi="Arial" w:cs="Arial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rPr>
      <w:rFonts w:ascii="Tahoma" w:hAnsi="Tahoma" w:cs="Tahoma"/>
      <w:sz w:val="16"/>
      <w:szCs w:val="16"/>
      <w:lang w:eastAsia="de-CH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Pr>
      <w:rFonts w:ascii="Tahoma" w:hAnsi="Tahoma" w:cs="Times New Roman"/>
      <w:sz w:val="16"/>
      <w:lang w:val="x-none" w:eastAsia="de-DE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Pr>
      <w:rFonts w:ascii="Times New Roman" w:hAnsi="Times New Roman" w:cs="Times New Roman"/>
      <w:sz w:val="24"/>
      <w:lang w:val="x-none" w:eastAsia="de-DE"/>
    </w:r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Pr>
      <w:rFonts w:ascii="Times New Roman" w:hAnsi="Times New Roman" w:cs="Times New Roman"/>
      <w:sz w:val="24"/>
      <w:lang w:val="x-none" w:eastAsia="de-DE"/>
    </w:rPr>
  </w:style>
  <w:style w:type="character" w:styleId="Hyperlink">
    <w:name w:val="Hyperlink"/>
    <w:basedOn w:val="Absatz-Standardschriftart"/>
    <w:uiPriority w:val="99"/>
    <w:rPr>
      <w:rFonts w:ascii="Times New Roman" w:hAnsi="Times New Roman" w:cs="Times New Roman"/>
      <w:color w:val="0000FF"/>
      <w:u w:val="single"/>
    </w:rPr>
  </w:style>
  <w:style w:type="character" w:styleId="BesuchterLink">
    <w:name w:val="FollowedHyperlink"/>
    <w:basedOn w:val="Absatz-Standardschriftart"/>
    <w:uiPriority w:val="99"/>
    <w:rPr>
      <w:rFonts w:ascii="Times New Roman" w:hAnsi="Times New Roman" w:cs="Times New Roman"/>
      <w:color w:val="800080"/>
      <w:u w:val="single"/>
    </w:rPr>
  </w:style>
  <w:style w:type="character" w:styleId="Seitenzahl">
    <w:name w:val="page number"/>
    <w:basedOn w:val="Absatz-Standardschriftart"/>
    <w:uiPriority w:val="99"/>
    <w:rPr>
      <w:rFonts w:ascii="Times New Roman" w:hAnsi="Times New Roman" w:cs="Times New Roman"/>
    </w:rPr>
  </w:style>
  <w:style w:type="paragraph" w:customStyle="1" w:styleId="FormatvorlageZeilenabstandGenau15pt">
    <w:name w:val="Formatvorlage Zeilenabstand:  Genau 15 pt"/>
    <w:basedOn w:val="Standard"/>
    <w:uiPriority w:val="99"/>
    <w:pPr>
      <w:tabs>
        <w:tab w:val="left" w:pos="9180"/>
      </w:tabs>
      <w:spacing w:line="300" w:lineRule="exact"/>
    </w:pPr>
    <w:rPr>
      <w:lang w:eastAsia="de-CH"/>
    </w:rPr>
  </w:style>
  <w:style w:type="paragraph" w:customStyle="1" w:styleId="FormatvorlageLinks0cmHngend007cmZeilenabstandGenau15pt">
    <w:name w:val="Formatvorlage Links:  0 cm Hängend:  0.07 cm Zeilenabstand:  Genau 15 pt"/>
    <w:basedOn w:val="Standard"/>
    <w:uiPriority w:val="99"/>
    <w:pPr>
      <w:tabs>
        <w:tab w:val="left" w:pos="9180"/>
      </w:tabs>
      <w:spacing w:line="300" w:lineRule="exact"/>
      <w:ind w:left="40" w:hanging="40"/>
    </w:pPr>
    <w:rPr>
      <w:lang w:eastAsia="de-CH"/>
    </w:rPr>
  </w:style>
  <w:style w:type="table" w:styleId="Tabellenraster">
    <w:name w:val="Table Grid"/>
    <w:basedOn w:val="NormaleTabelle"/>
    <w:uiPriority w:val="59"/>
    <w:rsid w:val="006A490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F03BF7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28304E"/>
    <w:rPr>
      <w:rFonts w:cs="Times New Roman"/>
      <w:color w:val="808080"/>
    </w:rPr>
  </w:style>
  <w:style w:type="paragraph" w:customStyle="1" w:styleId="Test">
    <w:name w:val="Test"/>
    <w:basedOn w:val="HTMLAdresse"/>
    <w:link w:val="TestZchn"/>
    <w:qFormat/>
    <w:rsid w:val="00BA1198"/>
    <w:rPr>
      <w:rFonts w:eastAsiaTheme="minorHAnsi" w:cstheme="minorBidi"/>
      <w:b/>
      <w:i w:val="0"/>
      <w:lang w:eastAsia="en-US"/>
    </w:rPr>
  </w:style>
  <w:style w:type="character" w:customStyle="1" w:styleId="TestZchn">
    <w:name w:val="Test Zchn"/>
    <w:basedOn w:val="HTMLAdresseZchn"/>
    <w:link w:val="Test"/>
    <w:rsid w:val="00BA1198"/>
    <w:rPr>
      <w:rFonts w:ascii="Arial" w:eastAsiaTheme="minorHAnsi" w:hAnsi="Arial" w:cstheme="minorBidi"/>
      <w:b/>
      <w:i w:val="0"/>
      <w:iCs/>
      <w:lang w:eastAsia="en-US"/>
    </w:rPr>
  </w:style>
  <w:style w:type="paragraph" w:customStyle="1" w:styleId="Betreff">
    <w:name w:val="Betreff"/>
    <w:basedOn w:val="Standard"/>
    <w:rsid w:val="00BA1198"/>
    <w:rPr>
      <w:b/>
      <w:lang w:eastAsia="de-CH"/>
    </w:rPr>
  </w:style>
  <w:style w:type="paragraph" w:styleId="HTMLAdresse">
    <w:name w:val="HTML Address"/>
    <w:basedOn w:val="Standard"/>
    <w:link w:val="HTMLAdresseZchn"/>
    <w:uiPriority w:val="99"/>
    <w:rsid w:val="00BA1198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rsid w:val="00BA1198"/>
    <w:rPr>
      <w:rFonts w:ascii="Arial" w:hAnsi="Arial" w:cs="Arial"/>
      <w:i/>
      <w:iCs/>
      <w:lang w:eastAsia="de-DE"/>
    </w:rPr>
  </w:style>
  <w:style w:type="character" w:styleId="Kommentarzeichen">
    <w:name w:val="annotation reference"/>
    <w:basedOn w:val="Absatz-Standardschriftart"/>
    <w:uiPriority w:val="99"/>
    <w:rsid w:val="0008635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08635B"/>
  </w:style>
  <w:style w:type="character" w:customStyle="1" w:styleId="KommentartextZchn">
    <w:name w:val="Kommentartext Zchn"/>
    <w:basedOn w:val="Absatz-Standardschriftart"/>
    <w:link w:val="Kommentartext"/>
    <w:uiPriority w:val="99"/>
    <w:rsid w:val="0008635B"/>
    <w:rPr>
      <w:rFonts w:ascii="Arial" w:hAnsi="Arial" w:cs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08635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rsid w:val="0008635B"/>
    <w:rPr>
      <w:rFonts w:ascii="Arial" w:hAnsi="Arial" w:cs="Arial"/>
      <w:b/>
      <w:bCs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3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teo@insel.c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32C4BC2E3F64AD48C250576678D48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6EE90F-8BE2-4F4A-BE6C-52DE752B2042}"/>
      </w:docPartPr>
      <w:docPartBody>
        <w:p w:rsidR="009F6F7B" w:rsidRDefault="00E561DE" w:rsidP="00E561DE">
          <w:pPr>
            <w:pStyle w:val="C32C4BC2E3F64AD48C250576678D487F3"/>
          </w:pPr>
          <w:r w:rsidRPr="002C4736">
            <w:rPr>
              <w:rStyle w:val="Platzhaltertext"/>
            </w:rPr>
            <w:t>Anschrift</w:t>
          </w:r>
        </w:p>
      </w:docPartBody>
    </w:docPart>
    <w:docPart>
      <w:docPartPr>
        <w:name w:val="0F5B3D375B6244B8BDD5C5E4A015D36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CE71F12-620B-4AD0-BA87-31B0AD548265}"/>
      </w:docPartPr>
      <w:docPartBody>
        <w:p w:rsidR="009F6F7B" w:rsidRDefault="00E561DE" w:rsidP="00E561DE">
          <w:pPr>
            <w:pStyle w:val="0F5B3D375B6244B8BDD5C5E4A015D36B3"/>
          </w:pPr>
          <w:r w:rsidRPr="002C4736">
            <w:rPr>
              <w:rStyle w:val="Platzhaltertext"/>
            </w:rPr>
            <w:t>HIN-Email</w:t>
          </w:r>
        </w:p>
      </w:docPartBody>
    </w:docPart>
    <w:docPart>
      <w:docPartPr>
        <w:name w:val="1DF4C96CA44340CBA222BD66BAA205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AF7684-E834-4D99-92C3-7F3D8607D877}"/>
      </w:docPartPr>
      <w:docPartBody>
        <w:p w:rsidR="009F6F7B" w:rsidRDefault="00E561DE" w:rsidP="00E561DE">
          <w:pPr>
            <w:pStyle w:val="1DF4C96CA44340CBA222BD66BAA205E73"/>
          </w:pPr>
          <w:r w:rsidRPr="002C4736">
            <w:rPr>
              <w:rStyle w:val="Platzhaltertext"/>
              <w:b/>
            </w:rPr>
            <w:t>Name Vorname, TT.MM.JJJJ</w:t>
          </w:r>
          <w:r>
            <w:rPr>
              <w:rStyle w:val="Platzhaltertext"/>
              <w:b/>
            </w:rPr>
            <w:t>, w/m/d</w:t>
          </w:r>
        </w:p>
      </w:docPartBody>
    </w:docPart>
    <w:docPart>
      <w:docPartPr>
        <w:name w:val="545C4F3FC1D74ACCB2B689486591915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71BA767-57C1-479A-8B73-3CE34820B33E}"/>
      </w:docPartPr>
      <w:docPartBody>
        <w:p w:rsidR="009F6F7B" w:rsidRDefault="00E561DE" w:rsidP="00E561DE">
          <w:pPr>
            <w:pStyle w:val="545C4F3FC1D74ACCB2B68948659191533"/>
          </w:pPr>
          <w:r w:rsidRPr="002C4736">
            <w:rPr>
              <w:rStyle w:val="Platzhaltertext"/>
            </w:rPr>
            <w:t>Adresse</w:t>
          </w:r>
        </w:p>
      </w:docPartBody>
    </w:docPart>
    <w:docPart>
      <w:docPartPr>
        <w:name w:val="7D790081C2634B5B836C84E06A25AEF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287401-4CA1-45ED-831E-328C361D32D6}"/>
      </w:docPartPr>
      <w:docPartBody>
        <w:p w:rsidR="009F6F7B" w:rsidRDefault="00E561DE" w:rsidP="00E561DE">
          <w:pPr>
            <w:pStyle w:val="7D790081C2634B5B836C84E06A25AEF63"/>
          </w:pPr>
          <w:r>
            <w:rPr>
              <w:rStyle w:val="Platzhaltertext"/>
            </w:rPr>
            <w:t>Mobile</w:t>
          </w:r>
        </w:p>
      </w:docPartBody>
    </w:docPart>
    <w:docPart>
      <w:docPartPr>
        <w:name w:val="13CC24768A64493E9951B16DF9DAFA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7F76BBC-0743-44B8-BCD2-2E9F3641D237}"/>
      </w:docPartPr>
      <w:docPartBody>
        <w:p w:rsidR="009F6F7B" w:rsidRDefault="00E561DE" w:rsidP="00E561DE">
          <w:pPr>
            <w:pStyle w:val="13CC24768A64493E9951B16DF9DAFAAC3"/>
          </w:pPr>
          <w:r w:rsidRPr="002C4736">
            <w:rPr>
              <w:rStyle w:val="Platzhaltertext"/>
            </w:rPr>
            <w:t>Email</w:t>
          </w:r>
        </w:p>
      </w:docPartBody>
    </w:docPart>
    <w:docPart>
      <w:docPartPr>
        <w:name w:val="738F268E3F9A479D80E9A52DEEB8D2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59C4323-1BD9-4D7F-AB4D-B048445F217E}"/>
      </w:docPartPr>
      <w:docPartBody>
        <w:p w:rsidR="0062359C" w:rsidRDefault="00E561DE" w:rsidP="00E561DE">
          <w:pPr>
            <w:pStyle w:val="738F268E3F9A479D80E9A52DEEB8D2E1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  <w:docPart>
      <w:docPartPr>
        <w:name w:val="53A94AC21E09416CBD91C509E76F01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97CFAC4-2BA5-4EAF-95C0-2795CE812550}"/>
      </w:docPartPr>
      <w:docPartBody>
        <w:p w:rsidR="0062359C" w:rsidRDefault="00E561DE" w:rsidP="00E561DE">
          <w:pPr>
            <w:pStyle w:val="53A94AC21E09416CBD91C509E76F014A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  <w:docPart>
      <w:docPartPr>
        <w:name w:val="D543BDEB4FCA44C486663909206A023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F4EC714-4488-4B56-A0F0-3B3819EC9D36}"/>
      </w:docPartPr>
      <w:docPartBody>
        <w:p w:rsidR="0062359C" w:rsidRDefault="00E561DE" w:rsidP="00E561DE">
          <w:pPr>
            <w:pStyle w:val="D543BDEB4FCA44C486663909206A0235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718A"/>
    <w:rsid w:val="00150B58"/>
    <w:rsid w:val="002127F3"/>
    <w:rsid w:val="002D5EDB"/>
    <w:rsid w:val="00395B36"/>
    <w:rsid w:val="00450ACF"/>
    <w:rsid w:val="00450C50"/>
    <w:rsid w:val="005D0C8E"/>
    <w:rsid w:val="0062359C"/>
    <w:rsid w:val="006665E4"/>
    <w:rsid w:val="006779CB"/>
    <w:rsid w:val="008A2D48"/>
    <w:rsid w:val="009922ED"/>
    <w:rsid w:val="009F6F7B"/>
    <w:rsid w:val="00A85C8D"/>
    <w:rsid w:val="00C20DBC"/>
    <w:rsid w:val="00CA2DE6"/>
    <w:rsid w:val="00CD3AD8"/>
    <w:rsid w:val="00CE2771"/>
    <w:rsid w:val="00D1718A"/>
    <w:rsid w:val="00D7319D"/>
    <w:rsid w:val="00DF7A5E"/>
    <w:rsid w:val="00E56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A2DE6"/>
    <w:rPr>
      <w:rFonts w:cs="Times New Roman"/>
      <w:color w:val="808080"/>
    </w:rPr>
  </w:style>
  <w:style w:type="paragraph" w:customStyle="1" w:styleId="FA2AC31777EC49AC843F871B1AF32C62">
    <w:name w:val="FA2AC31777EC49AC843F871B1AF32C62"/>
    <w:rsid w:val="00D1718A"/>
  </w:style>
  <w:style w:type="paragraph" w:customStyle="1" w:styleId="8080043CC5624F859677D25391EE9AAD">
    <w:name w:val="8080043CC5624F859677D25391EE9AAD"/>
    <w:rsid w:val="00D1718A"/>
  </w:style>
  <w:style w:type="paragraph" w:customStyle="1" w:styleId="C64262490E5941B69D3F0C895D2AE493">
    <w:name w:val="C64262490E5941B69D3F0C895D2AE493"/>
    <w:rsid w:val="00D1718A"/>
  </w:style>
  <w:style w:type="paragraph" w:customStyle="1" w:styleId="D4C7FC4D57C244A9AE1DB7D5C46AFF20">
    <w:name w:val="D4C7FC4D57C244A9AE1DB7D5C46AFF20"/>
    <w:rsid w:val="00D1718A"/>
  </w:style>
  <w:style w:type="paragraph" w:customStyle="1" w:styleId="FAE782CB37144C418A6B16F4823C041D">
    <w:name w:val="FAE782CB37144C418A6B16F4823C041D"/>
    <w:rsid w:val="00D1718A"/>
  </w:style>
  <w:style w:type="paragraph" w:customStyle="1" w:styleId="08B4B3E2CCF04463963F4D2072C7F792">
    <w:name w:val="08B4B3E2CCF04463963F4D2072C7F792"/>
    <w:rsid w:val="00D1718A"/>
  </w:style>
  <w:style w:type="paragraph" w:customStyle="1" w:styleId="FC407231B57A4AF498DF3E3020C999C1">
    <w:name w:val="FC407231B57A4AF498DF3E3020C999C1"/>
    <w:rsid w:val="00D1718A"/>
  </w:style>
  <w:style w:type="paragraph" w:customStyle="1" w:styleId="6E77FF9820D04D1C9F40F74E19FF8618">
    <w:name w:val="6E77FF9820D04D1C9F40F74E19FF8618"/>
    <w:rsid w:val="00D1718A"/>
  </w:style>
  <w:style w:type="paragraph" w:customStyle="1" w:styleId="DF0048D283554014A19189FC4BC4E5F1">
    <w:name w:val="DF0048D283554014A19189FC4BC4E5F1"/>
    <w:rsid w:val="00D1718A"/>
  </w:style>
  <w:style w:type="paragraph" w:customStyle="1" w:styleId="FC5E482691644696B43F5115F5A39060">
    <w:name w:val="FC5E482691644696B43F5115F5A39060"/>
    <w:rsid w:val="00D1718A"/>
  </w:style>
  <w:style w:type="paragraph" w:customStyle="1" w:styleId="0B2FB11AF76747488C50EE9044AAD695">
    <w:name w:val="0B2FB11AF76747488C50EE9044AAD695"/>
    <w:rsid w:val="00D1718A"/>
  </w:style>
  <w:style w:type="paragraph" w:customStyle="1" w:styleId="FA2AC31777EC49AC843F871B1AF32C621">
    <w:name w:val="FA2AC31777EC49AC843F871B1AF32C62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8080043CC5624F859677D25391EE9AAD1">
    <w:name w:val="8080043CC5624F859677D25391EE9AAD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64262490E5941B69D3F0C895D2AE4931">
    <w:name w:val="C64262490E5941B69D3F0C895D2AE493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4C7FC4D57C244A9AE1DB7D5C46AFF201">
    <w:name w:val="D4C7FC4D57C244A9AE1DB7D5C46AFF20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AE782CB37144C418A6B16F4823C041D1">
    <w:name w:val="FAE782CB37144C418A6B16F4823C041D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8B4B3E2CCF04463963F4D2072C7F7921">
    <w:name w:val="08B4B3E2CCF04463963F4D2072C7F792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1">
    <w:name w:val="FC407231B57A4AF498DF3E3020C999C1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1">
    <w:name w:val="6E77FF9820D04D1C9F40F74E19FF8618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F0048D283554014A19189FC4BC4E5F11">
    <w:name w:val="DF0048D283554014A19189FC4BC4E5F1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1">
    <w:name w:val="FC5E482691644696B43F5115F5A39060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">
    <w:name w:val="C32C4BC2E3F64AD48C250576678D487F"/>
    <w:rsid w:val="00D1718A"/>
  </w:style>
  <w:style w:type="paragraph" w:customStyle="1" w:styleId="0F5B3D375B6244B8BDD5C5E4A015D36B">
    <w:name w:val="0F5B3D375B6244B8BDD5C5E4A015D36B"/>
    <w:rsid w:val="00D1718A"/>
  </w:style>
  <w:style w:type="paragraph" w:customStyle="1" w:styleId="1DF4C96CA44340CBA222BD66BAA205E7">
    <w:name w:val="1DF4C96CA44340CBA222BD66BAA205E7"/>
    <w:rsid w:val="00D1718A"/>
  </w:style>
  <w:style w:type="paragraph" w:customStyle="1" w:styleId="545C4F3FC1D74ACCB2B6894865919153">
    <w:name w:val="545C4F3FC1D74ACCB2B6894865919153"/>
    <w:rsid w:val="00D1718A"/>
  </w:style>
  <w:style w:type="paragraph" w:customStyle="1" w:styleId="7D790081C2634B5B836C84E06A25AEF6">
    <w:name w:val="7D790081C2634B5B836C84E06A25AEF6"/>
    <w:rsid w:val="00D1718A"/>
  </w:style>
  <w:style w:type="paragraph" w:customStyle="1" w:styleId="13CC24768A64493E9951B16DF9DAFAAC">
    <w:name w:val="13CC24768A64493E9951B16DF9DAFAAC"/>
    <w:rsid w:val="00D1718A"/>
  </w:style>
  <w:style w:type="paragraph" w:customStyle="1" w:styleId="8CE175C954224AF88C743D6C684483D5">
    <w:name w:val="8CE175C954224AF88C743D6C684483D5"/>
    <w:rsid w:val="00D1718A"/>
  </w:style>
  <w:style w:type="paragraph" w:customStyle="1" w:styleId="94B19363C0854B73ADC391559349336F">
    <w:name w:val="94B19363C0854B73ADC391559349336F"/>
    <w:rsid w:val="00D1718A"/>
  </w:style>
  <w:style w:type="paragraph" w:customStyle="1" w:styleId="387ED387FA844A5AAB23D15D57562751">
    <w:name w:val="387ED387FA844A5AAB23D15D57562751"/>
    <w:rsid w:val="00D1718A"/>
  </w:style>
  <w:style w:type="paragraph" w:customStyle="1" w:styleId="9CC5187D5A15423BB81F5198C3AB0CFB">
    <w:name w:val="9CC5187D5A15423BB81F5198C3AB0CFB"/>
    <w:rsid w:val="00D1718A"/>
  </w:style>
  <w:style w:type="paragraph" w:customStyle="1" w:styleId="D90FFBAA0F924398B117ABEB424A67C4">
    <w:name w:val="D90FFBAA0F924398B117ABEB424A67C4"/>
    <w:rsid w:val="00D1718A"/>
  </w:style>
  <w:style w:type="paragraph" w:customStyle="1" w:styleId="CF4DDD03679B47D699D0782640ECCE79">
    <w:name w:val="CF4DDD03679B47D699D0782640ECCE79"/>
    <w:rsid w:val="00D1718A"/>
  </w:style>
  <w:style w:type="paragraph" w:customStyle="1" w:styleId="F4C886FED35B46ED8EDDEA702D0FBD85">
    <w:name w:val="F4C886FED35B46ED8EDDEA702D0FBD85"/>
    <w:rsid w:val="00E561DE"/>
  </w:style>
  <w:style w:type="paragraph" w:customStyle="1" w:styleId="F5A17F32BD7F406183E2C37A66628286">
    <w:name w:val="F5A17F32BD7F406183E2C37A66628286"/>
    <w:rsid w:val="00E561DE"/>
  </w:style>
  <w:style w:type="paragraph" w:customStyle="1" w:styleId="C32C4BC2E3F64AD48C250576678D487F1">
    <w:name w:val="C32C4BC2E3F64AD48C250576678D487F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1">
    <w:name w:val="0F5B3D375B6244B8BDD5C5E4A015D36B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1">
    <w:name w:val="1DF4C96CA44340CBA222BD66BAA205E7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1">
    <w:name w:val="545C4F3FC1D74ACCB2B6894865919153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1">
    <w:name w:val="7D790081C2634B5B836C84E06A25AEF6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1">
    <w:name w:val="13CC24768A64493E9951B16DF9DAFAAC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2">
    <w:name w:val="FC407231B57A4AF498DF3E3020C999C1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2">
    <w:name w:val="6E77FF9820D04D1C9F40F74E19FF8618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F0048D283554014A19189FC4BC4E5F12">
    <w:name w:val="DF0048D283554014A19189FC4BC4E5F1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1">
    <w:name w:val="F4C886FED35B46ED8EDDEA702D0FBD85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1">
    <w:name w:val="F5A17F32BD7F406183E2C37A66628286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2">
    <w:name w:val="FC5E482691644696B43F5115F5A39060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2">
    <w:name w:val="C32C4BC2E3F64AD48C250576678D487F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2">
    <w:name w:val="0F5B3D375B6244B8BDD5C5E4A015D36B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2">
    <w:name w:val="1DF4C96CA44340CBA222BD66BAA205E7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2">
    <w:name w:val="545C4F3FC1D74ACCB2B6894865919153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2">
    <w:name w:val="7D790081C2634B5B836C84E06A25AEF6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2">
    <w:name w:val="13CC24768A64493E9951B16DF9DAFAAC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3">
    <w:name w:val="FC407231B57A4AF498DF3E3020C999C1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3">
    <w:name w:val="6E77FF9820D04D1C9F40F74E19FF8618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2">
    <w:name w:val="F4C886FED35B46ED8EDDEA702D0FBD85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2">
    <w:name w:val="F5A17F32BD7F406183E2C37A66628286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3">
    <w:name w:val="FC5E482691644696B43F5115F5A39060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3">
    <w:name w:val="C32C4BC2E3F64AD48C250576678D487F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3">
    <w:name w:val="0F5B3D375B6244B8BDD5C5E4A015D36B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3">
    <w:name w:val="1DF4C96CA44340CBA222BD66BAA205E7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3">
    <w:name w:val="545C4F3FC1D74ACCB2B6894865919153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3">
    <w:name w:val="7D790081C2634B5B836C84E06A25AEF6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3">
    <w:name w:val="13CC24768A64493E9951B16DF9DAFAAC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4">
    <w:name w:val="FC407231B57A4AF498DF3E3020C999C1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4">
    <w:name w:val="6E77FF9820D04D1C9F40F74E19FF8618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3">
    <w:name w:val="F4C886FED35B46ED8EDDEA702D0FBD85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3">
    <w:name w:val="F5A17F32BD7F406183E2C37A66628286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4">
    <w:name w:val="FC5E482691644696B43F5115F5A39060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E0CF02D4EFB9481283503B988A272990">
    <w:name w:val="E0CF02D4EFB9481283503B988A272990"/>
    <w:rsid w:val="00E561DE"/>
  </w:style>
  <w:style w:type="paragraph" w:customStyle="1" w:styleId="0805496CFE564142A5BC004DB07BCBBB">
    <w:name w:val="0805496CFE564142A5BC004DB07BCBBB"/>
    <w:rsid w:val="00E561DE"/>
  </w:style>
  <w:style w:type="paragraph" w:customStyle="1" w:styleId="1AD45C4E2141491AA75EA565904CB30F">
    <w:name w:val="1AD45C4E2141491AA75EA565904CB30F"/>
    <w:rsid w:val="00E561DE"/>
  </w:style>
  <w:style w:type="paragraph" w:customStyle="1" w:styleId="7995A55DA27F4971877A80DFB1AC9BE8">
    <w:name w:val="7995A55DA27F4971877A80DFB1AC9BE8"/>
    <w:rsid w:val="00E561DE"/>
  </w:style>
  <w:style w:type="paragraph" w:customStyle="1" w:styleId="EB32198F8E35442A95F6DB623CC9B98E">
    <w:name w:val="EB32198F8E35442A95F6DB623CC9B98E"/>
    <w:rsid w:val="00E561DE"/>
  </w:style>
  <w:style w:type="paragraph" w:customStyle="1" w:styleId="83DF1E1690BB44D88C20C2EDDA7DF923">
    <w:name w:val="83DF1E1690BB44D88C20C2EDDA7DF923"/>
    <w:rsid w:val="00E561DE"/>
  </w:style>
  <w:style w:type="paragraph" w:customStyle="1" w:styleId="1DB230AD23CC4F57857F9011BAEFB36A">
    <w:name w:val="1DB230AD23CC4F57857F9011BAEFB36A"/>
    <w:rsid w:val="00E561DE"/>
  </w:style>
  <w:style w:type="paragraph" w:customStyle="1" w:styleId="50235E6735424CE6AB73805E41455C96">
    <w:name w:val="50235E6735424CE6AB73805E41455C96"/>
    <w:rsid w:val="00E561DE"/>
  </w:style>
  <w:style w:type="paragraph" w:customStyle="1" w:styleId="C5F155383DF04AAB8ED9A1FEBAD1D8BF">
    <w:name w:val="C5F155383DF04AAB8ED9A1FEBAD1D8BF"/>
    <w:rsid w:val="00E561DE"/>
  </w:style>
  <w:style w:type="paragraph" w:customStyle="1" w:styleId="D7DADD07B60447F1B3C81827AC859F55">
    <w:name w:val="D7DADD07B60447F1B3C81827AC859F55"/>
    <w:rsid w:val="00E561DE"/>
  </w:style>
  <w:style w:type="paragraph" w:customStyle="1" w:styleId="749F2702E29843ADBC2435BF0724C4CD">
    <w:name w:val="749F2702E29843ADBC2435BF0724C4CD"/>
    <w:rsid w:val="00E561DE"/>
  </w:style>
  <w:style w:type="paragraph" w:customStyle="1" w:styleId="79ECED06790745FDB2148448F58353C8">
    <w:name w:val="79ECED06790745FDB2148448F58353C8"/>
    <w:rsid w:val="00E561DE"/>
  </w:style>
  <w:style w:type="paragraph" w:customStyle="1" w:styleId="930CC53741D240C29D0FD1C1BC9699A7">
    <w:name w:val="930CC53741D240C29D0FD1C1BC9699A7"/>
    <w:rsid w:val="00E561DE"/>
  </w:style>
  <w:style w:type="paragraph" w:customStyle="1" w:styleId="25F9CF9F3407423B94590802DFA39357">
    <w:name w:val="25F9CF9F3407423B94590802DFA39357"/>
    <w:rsid w:val="00E561DE"/>
  </w:style>
  <w:style w:type="paragraph" w:customStyle="1" w:styleId="5018CAEE5C2F4578AFB8BA7A353FE024">
    <w:name w:val="5018CAEE5C2F4578AFB8BA7A353FE024"/>
    <w:rsid w:val="00E561DE"/>
  </w:style>
  <w:style w:type="paragraph" w:customStyle="1" w:styleId="1F9845C2AE394AE2B20C309E3B2668A9">
    <w:name w:val="1F9845C2AE394AE2B20C309E3B2668A9"/>
    <w:rsid w:val="00E561DE"/>
  </w:style>
  <w:style w:type="paragraph" w:customStyle="1" w:styleId="88C9DADC172A4272B2B91EA162A89894">
    <w:name w:val="88C9DADC172A4272B2B91EA162A89894"/>
    <w:rsid w:val="00E561DE"/>
  </w:style>
  <w:style w:type="paragraph" w:customStyle="1" w:styleId="C9D7B9AFF84D44789D68FC9034A09186">
    <w:name w:val="C9D7B9AFF84D44789D68FC9034A09186"/>
    <w:rsid w:val="00E561DE"/>
  </w:style>
  <w:style w:type="paragraph" w:customStyle="1" w:styleId="3CD41058248C441D8B71FB5553D03F03">
    <w:name w:val="3CD41058248C441D8B71FB5553D03F03"/>
    <w:rsid w:val="00E561DE"/>
  </w:style>
  <w:style w:type="paragraph" w:customStyle="1" w:styleId="C0C10AB42036493E8C53EE59EDB39AE6">
    <w:name w:val="C0C10AB42036493E8C53EE59EDB39AE6"/>
    <w:rsid w:val="00E561DE"/>
  </w:style>
  <w:style w:type="paragraph" w:customStyle="1" w:styleId="4B8237BCCC1B4794BA877B3D3BB0EFE0">
    <w:name w:val="4B8237BCCC1B4794BA877B3D3BB0EFE0"/>
    <w:rsid w:val="00E561DE"/>
  </w:style>
  <w:style w:type="paragraph" w:customStyle="1" w:styleId="FDBF983DDDDD443CB4D6B1ECDFE9978C">
    <w:name w:val="FDBF983DDDDD443CB4D6B1ECDFE9978C"/>
    <w:rsid w:val="00E561DE"/>
  </w:style>
  <w:style w:type="paragraph" w:customStyle="1" w:styleId="5E37FF9613F046B096CFECF3BF802CFF">
    <w:name w:val="5E37FF9613F046B096CFECF3BF802CFF"/>
    <w:rsid w:val="00E561DE"/>
  </w:style>
  <w:style w:type="paragraph" w:customStyle="1" w:styleId="A6C436CB32A643298E9D04FF8D53E0D2">
    <w:name w:val="A6C436CB32A643298E9D04FF8D53E0D2"/>
    <w:rsid w:val="00E561DE"/>
  </w:style>
  <w:style w:type="paragraph" w:customStyle="1" w:styleId="738F268E3F9A479D80E9A52DEEB8D2E1">
    <w:name w:val="738F268E3F9A479D80E9A52DEEB8D2E1"/>
    <w:rsid w:val="00E561DE"/>
  </w:style>
  <w:style w:type="paragraph" w:customStyle="1" w:styleId="53A94AC21E09416CBD91C509E76F014A">
    <w:name w:val="53A94AC21E09416CBD91C509E76F014A"/>
    <w:rsid w:val="00E561DE"/>
  </w:style>
  <w:style w:type="paragraph" w:customStyle="1" w:styleId="2025DAADA214471BBED15A0626B82C69">
    <w:name w:val="2025DAADA214471BBED15A0626B82C69"/>
    <w:rsid w:val="00E561DE"/>
  </w:style>
  <w:style w:type="paragraph" w:customStyle="1" w:styleId="CCD85A95B5AF4A459C6C180E18BC67F1">
    <w:name w:val="CCD85A95B5AF4A459C6C180E18BC67F1"/>
    <w:rsid w:val="00E561DE"/>
  </w:style>
  <w:style w:type="paragraph" w:customStyle="1" w:styleId="D543BDEB4FCA44C486663909206A0235">
    <w:name w:val="D543BDEB4FCA44C486663909206A0235"/>
    <w:rsid w:val="00E561DE"/>
  </w:style>
  <w:style w:type="paragraph" w:customStyle="1" w:styleId="A43BE424B3EA43FC9E1A27D7C685A3EE">
    <w:name w:val="A43BE424B3EA43FC9E1A27D7C685A3EE"/>
    <w:rsid w:val="006665E4"/>
  </w:style>
  <w:style w:type="paragraph" w:customStyle="1" w:styleId="2B4E06D5F7D34514B80A555FCDF17537">
    <w:name w:val="2B4E06D5F7D34514B80A555FCDF17537"/>
    <w:rsid w:val="00CA2DE6"/>
  </w:style>
  <w:style w:type="paragraph" w:customStyle="1" w:styleId="7A36A2ECB8C0482BA44C2CD8E5CBE82A">
    <w:name w:val="7A36A2ECB8C0482BA44C2CD8E5CBE82A"/>
    <w:rsid w:val="00CA2D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2951A-3A98-4228-B8B2-9EA0DACC8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elspital Bern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0065826</dc:creator>
  <cp:keywords/>
  <dc:description/>
  <cp:lastModifiedBy>Trepp, Roman</cp:lastModifiedBy>
  <cp:revision>2</cp:revision>
  <cp:lastPrinted>2008-11-24T17:03:00Z</cp:lastPrinted>
  <dcterms:created xsi:type="dcterms:W3CDTF">2024-03-11T12:51:00Z</dcterms:created>
  <dcterms:modified xsi:type="dcterms:W3CDTF">2024-03-11T12:51:00Z</dcterms:modified>
</cp:coreProperties>
</file>